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1C84" w:rsidRDefault="002918F1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1B56BF" wp14:editId="78DB895E">
                <wp:simplePos x="0" y="0"/>
                <wp:positionH relativeFrom="column">
                  <wp:posOffset>-571500</wp:posOffset>
                </wp:positionH>
                <wp:positionV relativeFrom="paragraph">
                  <wp:posOffset>-702945</wp:posOffset>
                </wp:positionV>
                <wp:extent cx="6839585" cy="1181100"/>
                <wp:effectExtent l="0" t="0" r="0" b="3810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1811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0F0A" w:rsidRPr="00BB1C84" w:rsidRDefault="00C40F0A" w:rsidP="002918F1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 COMPONENT: LEARNER WORKBOOK 13: MECHANICAL MAINTE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-45pt;margin-top:-55.35pt;width:538.55pt;height:9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C40F0A" w:rsidRPr="00BB1C84" w:rsidRDefault="00C40F0A" w:rsidP="002918F1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 COMPONENT: LEARNER WORKBOOK 13: MECHANICAL MAINTENA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1DB65B69" wp14:editId="77DD8A9B">
            <wp:simplePos x="0" y="0"/>
            <wp:positionH relativeFrom="column">
              <wp:posOffset>-573405</wp:posOffset>
            </wp:positionH>
            <wp:positionV relativeFrom="paragraph">
              <wp:posOffset>234315</wp:posOffset>
            </wp:positionV>
            <wp:extent cx="6839585" cy="8974455"/>
            <wp:effectExtent l="0" t="0" r="0" b="0"/>
            <wp:wrapNone/>
            <wp:docPr id="15" name="Picture 15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97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749800"/>
                <wp:effectExtent l="0" t="0" r="19050" b="1270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74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0F0A" w:rsidRPr="00AA49FB" w:rsidRDefault="00C40F0A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C40F0A" w:rsidRPr="00AA49FB" w:rsidRDefault="00C40F0A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C40F0A" w:rsidRPr="00AA49FB" w:rsidRDefault="00C40F0A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KNOWLED</w:t>
                            </w: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GE COMPONENT: LEARNER WORKBOOK 13</w:t>
                            </w: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:rsidR="00C40F0A" w:rsidRPr="00AA49FB" w:rsidRDefault="00C40F0A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C40F0A" w:rsidRPr="00AA49FB" w:rsidRDefault="00C40F0A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MECHANICAL MAINTENANCE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374pt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">
                <v:textbox inset="6.75pt,3.75pt,6.75pt,3.75pt">
                  <w:txbxContent>
                    <w:p w:rsidR="00C40F0A" w:rsidRPr="00AA49FB" w:rsidRDefault="00C40F0A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C40F0A" w:rsidRPr="00AA49FB" w:rsidRDefault="00C40F0A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C40F0A" w:rsidRPr="00AA49FB" w:rsidRDefault="00C40F0A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KNOWLED</w:t>
                      </w:r>
                      <w:r>
                        <w:rPr>
                          <w:b/>
                          <w:sz w:val="56"/>
                          <w:szCs w:val="56"/>
                        </w:rPr>
                        <w:t>GE COMPONENT: LEARNER WORKBOOK 13</w:t>
                      </w:r>
                      <w:r w:rsidRPr="00AA49FB">
                        <w:rPr>
                          <w:b/>
                          <w:sz w:val="56"/>
                          <w:szCs w:val="56"/>
                        </w:rPr>
                        <w:t xml:space="preserve"> </w:t>
                      </w:r>
                    </w:p>
                    <w:p w:rsidR="00C40F0A" w:rsidRPr="00AA49FB" w:rsidRDefault="00C40F0A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C40F0A" w:rsidRPr="00AA49FB" w:rsidRDefault="00C40F0A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MECHANICAL MAINTENANC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BB1C84">
        <w:rPr>
          <w:b/>
          <w:sz w:val="56"/>
          <w:szCs w:val="56"/>
        </w:rPr>
        <w:lastRenderedPageBreak/>
        <w:t xml:space="preserve">KNOWLEDGE COMPONENT: </w:t>
      </w:r>
    </w:p>
    <w:p w:rsidR="00231402" w:rsidRDefault="00BB1C84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LEARNER WORKBOOK</w:t>
      </w:r>
      <w:r w:rsidR="00C40F0A">
        <w:rPr>
          <w:b/>
          <w:sz w:val="56"/>
          <w:szCs w:val="56"/>
        </w:rPr>
        <w:t xml:space="preserve"> 13</w:t>
      </w:r>
      <w:r w:rsidR="00FB0642">
        <w:rPr>
          <w:b/>
          <w:sz w:val="56"/>
          <w:szCs w:val="56"/>
        </w:rPr>
        <w:t>:</w:t>
      </w:r>
    </w:p>
    <w:p w:rsidR="00FB0642" w:rsidRDefault="00C40F0A" w:rsidP="00BB1C84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>
        <w:rPr>
          <w:b/>
          <w:sz w:val="56"/>
          <w:szCs w:val="56"/>
        </w:rPr>
        <w:t>MECHANICAL MAINTENANCE</w:t>
      </w:r>
    </w:p>
    <w:p w:rsidR="00231402" w:rsidRDefault="00565124" w:rsidP="00BB1C8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>OCCUPATIONAL CERTIFICATE: SUGAR PROCESSING CONTROLLER</w:t>
      </w:r>
    </w:p>
    <w:p w:rsidR="004E79F7" w:rsidRDefault="004E79F7" w:rsidP="004E79F7">
      <w:pPr>
        <w:jc w:val="center"/>
        <w:rPr>
          <w:rFonts w:ascii="Arial" w:hAnsi="Arial" w:cs="Arial"/>
          <w:b/>
          <w:sz w:val="52"/>
          <w:szCs w:val="52"/>
        </w:rPr>
      </w:pPr>
    </w:p>
    <w:p w:rsidR="002918F1" w:rsidRPr="00E44852" w:rsidRDefault="002918F1" w:rsidP="004E79F7">
      <w:pPr>
        <w:jc w:val="center"/>
        <w:rPr>
          <w:rFonts w:ascii="Arial" w:hAnsi="Arial" w:cs="Arial"/>
          <w:b/>
          <w:sz w:val="52"/>
          <w:szCs w:val="52"/>
        </w:rPr>
      </w:pPr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>©</w:t>
      </w:r>
      <w:r>
        <w:rPr>
          <w:rFonts w:ascii="Arial" w:hAnsi="Arial" w:cs="Arial"/>
          <w:b/>
          <w:sz w:val="28"/>
          <w:szCs w:val="28"/>
        </w:rPr>
        <w:t xml:space="preserve">Copyright </w:t>
      </w:r>
      <w:proofErr w:type="spellStart"/>
      <w:r>
        <w:rPr>
          <w:rFonts w:ascii="Arial" w:hAnsi="Arial" w:cs="Arial"/>
          <w:b/>
          <w:sz w:val="28"/>
          <w:szCs w:val="28"/>
        </w:rPr>
        <w:t>AgriSETA</w:t>
      </w:r>
      <w:proofErr w:type="spellEnd"/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 xml:space="preserve">Telephone: +27 </w:t>
      </w:r>
      <w:r>
        <w:rPr>
          <w:rFonts w:ascii="Arial" w:hAnsi="Arial" w:cs="Arial"/>
          <w:b/>
          <w:sz w:val="28"/>
          <w:szCs w:val="28"/>
        </w:rPr>
        <w:t>12 301 5600</w:t>
      </w:r>
    </w:p>
    <w:p w:rsidR="004E79F7" w:rsidRDefault="004E79F7" w:rsidP="004E79F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61E1F1A1" wp14:editId="33FF8B4D">
            <wp:extent cx="2254244" cy="1235760"/>
            <wp:effectExtent l="133350" t="114300" r="146685" b="1739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Pr="003F6F66" w:rsidRDefault="004E79F7" w:rsidP="004E79F7">
      <w:pPr>
        <w:spacing w:after="120"/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griSETA</w:t>
      </w:r>
      <w:proofErr w:type="spellEnd"/>
      <w:r w:rsidRPr="003F6F66">
        <w:rPr>
          <w:rFonts w:ascii="Arial" w:hAnsi="Arial" w:cs="Arial"/>
        </w:rPr>
        <w:t xml:space="preserve"> holds the copyright to its publications and Web pages</w:t>
      </w:r>
      <w:r>
        <w:rPr>
          <w:rFonts w:ascii="Arial" w:hAnsi="Arial" w:cs="Arial"/>
        </w:rPr>
        <w:t>.  Proper citation is requested.</w:t>
      </w:r>
    </w:p>
    <w:p w:rsidR="004E79F7" w:rsidRPr="003F6F66" w:rsidRDefault="004E79F7" w:rsidP="004E79F7">
      <w:pPr>
        <w:pStyle w:val="Header"/>
        <w:spacing w:after="120"/>
        <w:jc w:val="both"/>
        <w:rPr>
          <w:rFonts w:ascii="Arial" w:hAnsi="Arial" w:cs="Arial"/>
        </w:rPr>
      </w:pPr>
    </w:p>
    <w:p w:rsidR="002A0795" w:rsidRDefault="00231402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:rsidR="00AB20A4" w:rsidRPr="00AB20A4" w:rsidRDefault="00AB20A4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TABLE OF CONTENTS</w:t>
      </w:r>
    </w:p>
    <w:bookmarkStart w:id="0" w:name="_Toc468625802"/>
    <w:bookmarkStart w:id="1" w:name="_Toc464730905"/>
    <w:bookmarkStart w:id="2" w:name="_Toc469395257"/>
    <w:p w:rsidR="002918F1" w:rsidRPr="002918F1" w:rsidRDefault="00DC0753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2918F1">
        <w:rPr>
          <w:rFonts w:cs="Arial"/>
          <w:bCs w:val="0"/>
          <w:smallCaps/>
          <w:sz w:val="24"/>
          <w:szCs w:val="24"/>
        </w:rPr>
        <w:fldChar w:fldCharType="begin"/>
      </w:r>
      <w:r w:rsidRPr="002918F1">
        <w:rPr>
          <w:rFonts w:cs="Arial"/>
          <w:bCs w:val="0"/>
          <w:smallCaps/>
          <w:sz w:val="24"/>
          <w:szCs w:val="24"/>
        </w:rPr>
        <w:instrText xml:space="preserve"> TOC \h \z \t "Subtitle,2,Title,1" </w:instrText>
      </w:r>
      <w:r w:rsidRPr="002918F1">
        <w:rPr>
          <w:rFonts w:cs="Arial"/>
          <w:bCs w:val="0"/>
          <w:smallCaps/>
          <w:sz w:val="24"/>
          <w:szCs w:val="24"/>
        </w:rPr>
        <w:fldChar w:fldCharType="separate"/>
      </w:r>
      <w:hyperlink w:anchor="_Toc10103743" w:history="1">
        <w:r w:rsidR="002918F1" w:rsidRPr="002918F1">
          <w:rPr>
            <w:rStyle w:val="Hyperlink"/>
            <w:noProof/>
            <w:sz w:val="24"/>
            <w:szCs w:val="24"/>
          </w:rPr>
          <w:t>1.</w:t>
        </w:r>
        <w:r w:rsidR="002918F1" w:rsidRPr="002918F1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AN INTRODUCTION TO THIS LEARNER WORKBOOK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3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6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3744" w:history="1">
        <w:r w:rsidR="002918F1" w:rsidRPr="002918F1">
          <w:rPr>
            <w:rStyle w:val="Hyperlink"/>
            <w:noProof/>
            <w:sz w:val="24"/>
            <w:szCs w:val="24"/>
          </w:rPr>
          <w:t>2.</w:t>
        </w:r>
        <w:r w:rsidR="002918F1" w:rsidRPr="002918F1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LEARNER DETAILS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4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7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3745" w:history="1">
        <w:r w:rsidR="002918F1" w:rsidRPr="002918F1">
          <w:rPr>
            <w:rStyle w:val="Hyperlink"/>
            <w:noProof/>
            <w:sz w:val="24"/>
            <w:szCs w:val="24"/>
          </w:rPr>
          <w:t>3.</w:t>
        </w:r>
        <w:r w:rsidR="002918F1" w:rsidRPr="002918F1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FORMATIVE ASSESSMENT INSTRUCTIONS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5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8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3746" w:history="1">
        <w:r w:rsidR="002918F1" w:rsidRPr="002918F1">
          <w:rPr>
            <w:rStyle w:val="Hyperlink"/>
            <w:noProof/>
            <w:sz w:val="24"/>
            <w:szCs w:val="24"/>
          </w:rPr>
          <w:t>4.</w:t>
        </w:r>
        <w:r w:rsidR="002918F1" w:rsidRPr="002918F1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KNOWLEDGE MODULE 13: MECHANICAL MAINTENANCE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6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9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2"/>
        <w:tabs>
          <w:tab w:val="left" w:pos="880"/>
          <w:tab w:val="right" w:leader="dot" w:pos="9016"/>
        </w:tabs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10103747" w:history="1">
        <w:r w:rsidR="002918F1" w:rsidRPr="002918F1">
          <w:rPr>
            <w:rStyle w:val="Hyperlink"/>
            <w:noProof/>
            <w:sz w:val="24"/>
            <w:szCs w:val="24"/>
          </w:rPr>
          <w:t>4.1</w:t>
        </w:r>
        <w:r w:rsidR="002918F1" w:rsidRPr="002918F1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Knowledge Topic 1: Mechanical maintenance principles and concepts (70%)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7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10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2"/>
        <w:tabs>
          <w:tab w:val="left" w:pos="880"/>
          <w:tab w:val="right" w:leader="dot" w:pos="9016"/>
        </w:tabs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10103748" w:history="1">
        <w:r w:rsidR="002918F1" w:rsidRPr="002918F1">
          <w:rPr>
            <w:rStyle w:val="Hyperlink"/>
            <w:noProof/>
            <w:sz w:val="24"/>
            <w:szCs w:val="24"/>
          </w:rPr>
          <w:t>4.2</w:t>
        </w:r>
        <w:r w:rsidR="002918F1" w:rsidRPr="002918F1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Knowledge Topic 2: Principles of preventative maintenance (30%)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8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17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2918F1" w:rsidRPr="002918F1" w:rsidRDefault="00C30ACB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3749" w:history="1">
        <w:r w:rsidR="002918F1" w:rsidRPr="002918F1">
          <w:rPr>
            <w:rStyle w:val="Hyperlink"/>
            <w:noProof/>
            <w:sz w:val="24"/>
            <w:szCs w:val="24"/>
          </w:rPr>
          <w:t>5.</w:t>
        </w:r>
        <w:r w:rsidR="002918F1" w:rsidRPr="002918F1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2918F1" w:rsidRPr="002918F1">
          <w:rPr>
            <w:rStyle w:val="Hyperlink"/>
            <w:noProof/>
            <w:sz w:val="24"/>
            <w:szCs w:val="24"/>
          </w:rPr>
          <w:t>CONCLUSION OF KNOWLEDGE MODULE 13: MECHANICAL MAINTENANCE</w:t>
        </w:r>
        <w:r w:rsidR="002918F1" w:rsidRPr="002918F1">
          <w:rPr>
            <w:noProof/>
            <w:webHidden/>
            <w:sz w:val="24"/>
            <w:szCs w:val="24"/>
          </w:rPr>
          <w:tab/>
        </w:r>
        <w:r w:rsidR="002918F1" w:rsidRPr="002918F1">
          <w:rPr>
            <w:noProof/>
            <w:webHidden/>
            <w:sz w:val="24"/>
            <w:szCs w:val="24"/>
          </w:rPr>
          <w:fldChar w:fldCharType="begin"/>
        </w:r>
        <w:r w:rsidR="002918F1" w:rsidRPr="002918F1">
          <w:rPr>
            <w:noProof/>
            <w:webHidden/>
            <w:sz w:val="24"/>
            <w:szCs w:val="24"/>
          </w:rPr>
          <w:instrText xml:space="preserve"> PAGEREF _Toc10103749 \h </w:instrText>
        </w:r>
        <w:r w:rsidR="002918F1" w:rsidRPr="002918F1">
          <w:rPr>
            <w:noProof/>
            <w:webHidden/>
            <w:sz w:val="24"/>
            <w:szCs w:val="24"/>
          </w:rPr>
        </w:r>
        <w:r w:rsidR="002918F1" w:rsidRPr="002918F1">
          <w:rPr>
            <w:noProof/>
            <w:webHidden/>
            <w:sz w:val="24"/>
            <w:szCs w:val="24"/>
          </w:rPr>
          <w:fldChar w:fldCharType="separate"/>
        </w:r>
        <w:r w:rsidR="002918F1" w:rsidRPr="002918F1">
          <w:rPr>
            <w:noProof/>
            <w:webHidden/>
            <w:sz w:val="24"/>
            <w:szCs w:val="24"/>
          </w:rPr>
          <w:t>23</w:t>
        </w:r>
        <w:r w:rsidR="002918F1" w:rsidRPr="002918F1">
          <w:rPr>
            <w:noProof/>
            <w:webHidden/>
            <w:sz w:val="24"/>
            <w:szCs w:val="24"/>
          </w:rPr>
          <w:fldChar w:fldCharType="end"/>
        </w:r>
      </w:hyperlink>
    </w:p>
    <w:p w:rsidR="00F412B2" w:rsidRDefault="00DC0753" w:rsidP="002918F1">
      <w:pPr>
        <w:pStyle w:val="ChapterSubtitleChar"/>
        <w:rPr>
          <w:szCs w:val="24"/>
        </w:rPr>
      </w:pPr>
      <w:r w:rsidRPr="002918F1">
        <w:rPr>
          <w:rFonts w:asciiTheme="minorHAnsi" w:eastAsia="Calibri" w:hAnsiTheme="minorHAnsi"/>
          <w:smallCaps/>
          <w:color w:val="auto"/>
          <w:spacing w:val="0"/>
          <w:kern w:val="0"/>
          <w:sz w:val="24"/>
          <w:szCs w:val="24"/>
          <w:lang w:val="en-ZA"/>
        </w:rPr>
        <w:fldChar w:fldCharType="end"/>
      </w:r>
      <w:r w:rsidR="00F412B2">
        <w:br w:type="page"/>
      </w:r>
    </w:p>
    <w:p w:rsidR="004A238C" w:rsidRPr="002918F1" w:rsidRDefault="00EC536C" w:rsidP="002918F1">
      <w:pPr>
        <w:pStyle w:val="Title"/>
      </w:pPr>
      <w:bookmarkStart w:id="3" w:name="_Toc10103743"/>
      <w:r w:rsidRPr="002918F1">
        <w:lastRenderedPageBreak/>
        <w:t>AN INTRODUCTION TO THIS LEARNER WORKBOOK</w:t>
      </w:r>
      <w:bookmarkEnd w:id="0"/>
      <w:bookmarkEnd w:id="1"/>
      <w:bookmarkEnd w:id="3"/>
    </w:p>
    <w:p w:rsidR="00EC536C" w:rsidRPr="00EC536C" w:rsidRDefault="00EC536C" w:rsidP="00EC536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This Knowledge Component Learn</w:t>
      </w:r>
      <w:r w:rsidR="00C40F0A">
        <w:rPr>
          <w:rFonts w:ascii="Arial" w:hAnsi="Arial" w:cs="Arial"/>
        </w:rPr>
        <w:t>er Workbook 13</w:t>
      </w:r>
      <w:r w:rsidRPr="00EC536C">
        <w:rPr>
          <w:rFonts w:ascii="Arial" w:hAnsi="Arial" w:cs="Arial"/>
        </w:rPr>
        <w:t>:</w:t>
      </w:r>
      <w:r w:rsidR="00C40F0A">
        <w:rPr>
          <w:rFonts w:ascii="Arial" w:hAnsi="Arial" w:cs="Arial"/>
        </w:rPr>
        <w:t xml:space="preserve"> Mechanical maintenance</w:t>
      </w:r>
      <w:r w:rsidR="000A38E9">
        <w:rPr>
          <w:rFonts w:ascii="Arial" w:hAnsi="Arial" w:cs="Arial"/>
        </w:rPr>
        <w:t xml:space="preserve"> </w:t>
      </w:r>
      <w:r w:rsidRPr="00EC536C">
        <w:rPr>
          <w:rFonts w:ascii="Arial" w:hAnsi="Arial" w:cs="Arial"/>
        </w:rPr>
        <w:t>is intended to be used with the Knowledge Component Learn</w:t>
      </w:r>
      <w:r w:rsidR="0031698D">
        <w:rPr>
          <w:rFonts w:ascii="Arial" w:hAnsi="Arial" w:cs="Arial"/>
        </w:rPr>
        <w:t>ing</w:t>
      </w:r>
      <w:r w:rsidR="00C40F0A">
        <w:rPr>
          <w:rFonts w:ascii="Arial" w:hAnsi="Arial" w:cs="Arial"/>
        </w:rPr>
        <w:t xml:space="preserve"> Resource: Book 13</w:t>
      </w:r>
      <w:r w:rsidR="0027541A">
        <w:rPr>
          <w:rFonts w:ascii="Arial" w:hAnsi="Arial" w:cs="Arial"/>
        </w:rPr>
        <w:t xml:space="preserve"> (Textboo</w:t>
      </w:r>
      <w:r w:rsidR="002918F1">
        <w:rPr>
          <w:rFonts w:ascii="Arial" w:hAnsi="Arial" w:cs="Arial"/>
        </w:rPr>
        <w:t>k): Mechanical M</w:t>
      </w:r>
      <w:r w:rsidR="00C40F0A">
        <w:rPr>
          <w:rFonts w:ascii="Arial" w:hAnsi="Arial" w:cs="Arial"/>
        </w:rPr>
        <w:t>aintenance</w:t>
      </w:r>
      <w:r w:rsidR="000A38E9">
        <w:rPr>
          <w:rFonts w:ascii="Arial" w:hAnsi="Arial" w:cs="Arial"/>
        </w:rPr>
        <w:t xml:space="preserve"> </w:t>
      </w:r>
      <w:r w:rsidRPr="00EC536C">
        <w:rPr>
          <w:rFonts w:ascii="Arial" w:hAnsi="Arial" w:cs="Arial"/>
        </w:rPr>
        <w:t>of the Occupational Qualification: S</w:t>
      </w:r>
      <w:r w:rsidR="00975FA1">
        <w:rPr>
          <w:rFonts w:ascii="Arial" w:hAnsi="Arial" w:cs="Arial"/>
        </w:rPr>
        <w:t>ugar Processing Controller NQF 5</w:t>
      </w:r>
      <w:r w:rsidRPr="00EC536C">
        <w:rPr>
          <w:rFonts w:ascii="Arial" w:hAnsi="Arial" w:cs="Arial"/>
        </w:rPr>
        <w:t xml:space="preserve">. </w:t>
      </w:r>
    </w:p>
    <w:p w:rsidR="007E6155" w:rsidRDefault="00EC536C" w:rsidP="004A238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Guidance on the use of this Work Book is provided in the Learning Guide.</w:t>
      </w:r>
    </w:p>
    <w:bookmarkEnd w:id="2"/>
    <w:p w:rsidR="00835B0D" w:rsidRDefault="007E6155" w:rsidP="002918F1">
      <w:pPr>
        <w:pStyle w:val="Title"/>
      </w:pPr>
      <w:r>
        <w:br w:type="page"/>
      </w:r>
      <w:bookmarkStart w:id="4" w:name="_Toc469395258"/>
      <w:bookmarkStart w:id="5" w:name="_Toc10103744"/>
      <w:r w:rsidR="00835B0D">
        <w:lastRenderedPageBreak/>
        <w:t>LEARNER DETAILS</w:t>
      </w:r>
      <w:bookmarkEnd w:id="4"/>
      <w:bookmarkEnd w:id="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Firs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 xml:space="preserve">Date on which you star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ate</w:t>
            </w:r>
            <w:r w:rsidRPr="006651D8">
              <w:rPr>
                <w:rFonts w:ascii="Arial" w:hAnsi="Arial" w:cs="Arial"/>
                <w:color w:val="000000"/>
              </w:rPr>
              <w:t xml:space="preserve"> on which you comple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eclaration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 hereby confirm that:</w:t>
            </w:r>
          </w:p>
          <w:p w:rsidR="00042924" w:rsidRPr="006651D8" w:rsidRDefault="00042924" w:rsidP="002918F1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received the assessment plan and schedule.</w:t>
            </w:r>
          </w:p>
          <w:p w:rsidR="00042924" w:rsidRPr="006651D8" w:rsidRDefault="00042924" w:rsidP="002918F1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understand my rights in terms of special needs, re-assessment, feedback and appeals against assessment decisions.</w:t>
            </w:r>
          </w:p>
          <w:p w:rsidR="00042924" w:rsidRPr="006651D8" w:rsidRDefault="00042924" w:rsidP="002918F1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I completed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his formative</w:t>
            </w: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 assessment independently without assistance from anyone else.</w:t>
            </w: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o</w:t>
            </w:r>
            <w:r w:rsidR="00EA0C3A">
              <w:rPr>
                <w:rFonts w:ascii="Arial" w:hAnsi="Arial" w:cs="Arial"/>
                <w:color w:val="000000"/>
              </w:rPr>
              <w:t>tal Marks for Knowledg</w:t>
            </w:r>
            <w:r w:rsidR="0027541A">
              <w:rPr>
                <w:rFonts w:ascii="Arial" w:hAnsi="Arial" w:cs="Arial"/>
                <w:color w:val="000000"/>
              </w:rPr>
              <w:t>e Mod</w:t>
            </w:r>
            <w:r w:rsidR="00C40F0A">
              <w:rPr>
                <w:rFonts w:ascii="Arial" w:hAnsi="Arial" w:cs="Arial"/>
                <w:color w:val="000000"/>
              </w:rPr>
              <w:t>ule 13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B063C6" w:rsidRDefault="00B44183" w:rsidP="002918F1">
            <w:pPr>
              <w:spacing w:before="40" w:after="4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96 marks</w:t>
            </w: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at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</w:t>
            </w:r>
            <w:r>
              <w:rPr>
                <w:rFonts w:ascii="Arial" w:hAnsi="Arial" w:cs="Arial"/>
                <w:color w:val="000000"/>
              </w:rPr>
              <w:t xml:space="preserve"> of Learner</w:t>
            </w:r>
            <w:r w:rsidRPr="006651D8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2918F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 of Assessor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42924" w:rsidRPr="006651D8" w:rsidRDefault="00042924" w:rsidP="002918F1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</w:tbl>
    <w:p w:rsidR="00835B0D" w:rsidRDefault="00835B0D" w:rsidP="00231402"/>
    <w:p w:rsidR="00835B0D" w:rsidRDefault="00835B0D" w:rsidP="00231402"/>
    <w:p w:rsidR="006731FF" w:rsidRPr="006731FF" w:rsidRDefault="00231402" w:rsidP="002918F1">
      <w:pPr>
        <w:pStyle w:val="Title"/>
      </w:pPr>
      <w:r>
        <w:br w:type="page"/>
      </w:r>
      <w:bookmarkStart w:id="6" w:name="_Toc506211898"/>
      <w:bookmarkStart w:id="7" w:name="_Toc10103745"/>
      <w:bookmarkStart w:id="8" w:name="_Toc345871146"/>
      <w:bookmarkStart w:id="9" w:name="_Toc393657691"/>
      <w:bookmarkStart w:id="10" w:name="_Toc400384783"/>
      <w:r w:rsidR="006731FF" w:rsidRPr="009E71A8">
        <w:lastRenderedPageBreak/>
        <w:t xml:space="preserve">FORMATIVE ASSESSMENT </w:t>
      </w:r>
      <w:bookmarkEnd w:id="6"/>
      <w:r w:rsidR="006731FF">
        <w:t>INSTRUCTIONS</w:t>
      </w:r>
      <w:bookmarkEnd w:id="7"/>
    </w:p>
    <w:p w:rsidR="006731FF" w:rsidRPr="009E71A8" w:rsidRDefault="006731F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Work individually to present the results of each Learning Activity in this Learner Workbook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Complete all the section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Use a black pen and ensure that you complete the questions in your own handwriting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A recommended time to complete each activity is shown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marks you will attain for each learning activity are shown in bracket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obtained for each Knowledge Module must be transferred from the back of each Learner Workbook to the Learner Qualification Summative Assessment Tool.</w:t>
      </w:r>
    </w:p>
    <w:bookmarkEnd w:id="8"/>
    <w:bookmarkEnd w:id="9"/>
    <w:bookmarkEnd w:id="10"/>
    <w:p w:rsidR="00156FB7" w:rsidRPr="006731FF" w:rsidRDefault="00156FB7" w:rsidP="002918F1">
      <w:pPr>
        <w:pStyle w:val="Title"/>
      </w:pPr>
      <w:r>
        <w:rPr>
          <w:rFonts w:ascii="Arial" w:hAnsi="Arial"/>
          <w:b/>
        </w:rPr>
        <w:br w:type="page"/>
      </w:r>
      <w:bookmarkStart w:id="11" w:name="_Toc195429042"/>
      <w:bookmarkStart w:id="12" w:name="_Toc464730913"/>
      <w:bookmarkStart w:id="13" w:name="_Toc468625814"/>
      <w:bookmarkStart w:id="14" w:name="_Toc10103746"/>
      <w:r w:rsidR="00DC35DF" w:rsidRPr="006731FF">
        <w:lastRenderedPageBreak/>
        <w:t>KNOWLEDGE M</w:t>
      </w:r>
      <w:r w:rsidR="00B44183">
        <w:t>ODULE 13</w:t>
      </w:r>
      <w:r w:rsidRPr="006731FF">
        <w:t>:</w:t>
      </w:r>
      <w:bookmarkEnd w:id="11"/>
      <w:bookmarkEnd w:id="12"/>
      <w:bookmarkEnd w:id="13"/>
      <w:r w:rsidR="000B021F" w:rsidRPr="006731FF">
        <w:t xml:space="preserve"> </w:t>
      </w:r>
      <w:r w:rsidR="00B44183" w:rsidRPr="00B44183">
        <w:t>MECHANICAL MAINTENANCE</w:t>
      </w:r>
      <w:bookmarkEnd w:id="14"/>
    </w:p>
    <w:p w:rsidR="00DC35DF" w:rsidRDefault="00975FA1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QF LEVEL:</w:t>
      </w:r>
      <w:r>
        <w:rPr>
          <w:rFonts w:ascii="Arial" w:hAnsi="Arial" w:cs="Arial"/>
          <w:b/>
        </w:rPr>
        <w:tab/>
        <w:t>5</w:t>
      </w:r>
    </w:p>
    <w:p w:rsidR="00DC35DF" w:rsidRPr="006731FF" w:rsidRDefault="00C40F0A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REDITS:</w:t>
      </w:r>
      <w:r>
        <w:rPr>
          <w:rFonts w:ascii="Arial" w:hAnsi="Arial" w:cs="Arial"/>
          <w:b/>
        </w:rPr>
        <w:tab/>
        <w:t>4</w:t>
      </w:r>
    </w:p>
    <w:p w:rsidR="00DC35DF" w:rsidRPr="006731FF" w:rsidRDefault="00DC35D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6731FF"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inline distT="0" distB="0" distL="0" distR="0" wp14:anchorId="0E4F47F6" wp14:editId="12884FA2">
                <wp:extent cx="5908674" cy="832484"/>
                <wp:effectExtent l="57150" t="38100" r="73660" b="9334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8674" cy="83248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0F0A" w:rsidRPr="00DC35DF" w:rsidRDefault="00C40F0A" w:rsidP="000854CE">
                            <w:pPr>
                              <w:ind w:left="142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C35DF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PURPOSE OF THE KNOWLEDGE MODULE: </w:t>
                            </w:r>
                            <w:r w:rsidRPr="00562F8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The main focus of the learning in this knowledge module is to build an understandi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ng of mechanical maintenance principles and concepts that relates to sugar mil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8" type="#_x0000_t202" style="width:465.25pt;height:6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 style="mso-fit-shape-to-text:t">
                  <w:txbxContent>
                    <w:p w:rsidR="00C40F0A" w:rsidRPr="00DC35DF" w:rsidRDefault="00C40F0A" w:rsidP="000854CE">
                      <w:pPr>
                        <w:ind w:left="142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C35DF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PURPOSE OF THE KNOWLEDGE MODULE: </w:t>
                      </w:r>
                      <w:r w:rsidRPr="00562F8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The main focus of the learning in this knowledge module is to build an understandi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ng of mechanical maintenance principles and concepts that relates to sugar mill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412B2" w:rsidRPr="006731FF" w:rsidRDefault="00F412B2" w:rsidP="006731FF">
      <w:pPr>
        <w:spacing w:after="240" w:line="360" w:lineRule="auto"/>
        <w:jc w:val="both"/>
        <w:rPr>
          <w:rFonts w:ascii="Arial" w:hAnsi="Arial" w:cs="Arial"/>
          <w:lang w:val="en-US"/>
        </w:rPr>
      </w:pPr>
      <w:bookmarkStart w:id="15" w:name="_Toc467353070"/>
      <w:bookmarkStart w:id="16" w:name="_Toc468625816"/>
      <w:r w:rsidRPr="006731FF">
        <w:rPr>
          <w:rFonts w:ascii="Arial" w:hAnsi="Arial" w:cs="Arial"/>
          <w:lang w:val="en-US"/>
        </w:rPr>
        <w:t>The learning will enable learners to demonstrate an understanding of:</w:t>
      </w:r>
    </w:p>
    <w:p w:rsidR="00F412B2" w:rsidRPr="006731FF" w:rsidRDefault="00C40F0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13</w:t>
      </w:r>
      <w:r w:rsidR="00F412B2" w:rsidRPr="006731FF">
        <w:rPr>
          <w:rFonts w:ascii="Arial" w:hAnsi="Arial" w:cs="Arial"/>
          <w:sz w:val="22"/>
          <w:szCs w:val="22"/>
          <w:lang w:val="en-US"/>
        </w:rPr>
        <w:t xml:space="preserve">-KT01: </w:t>
      </w:r>
      <w:r>
        <w:rPr>
          <w:rFonts w:ascii="Arial" w:hAnsi="Arial" w:cs="Arial"/>
          <w:sz w:val="22"/>
          <w:szCs w:val="22"/>
          <w:lang w:val="en-US"/>
        </w:rPr>
        <w:t>Mechanical maintenance principles and concepts (70%)</w:t>
      </w:r>
    </w:p>
    <w:p w:rsidR="00AA49FB" w:rsidRDefault="00C40F0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13</w:t>
      </w:r>
      <w:r w:rsidR="00F412B2" w:rsidRPr="00EA0C3A">
        <w:rPr>
          <w:rFonts w:ascii="Arial" w:hAnsi="Arial" w:cs="Arial"/>
          <w:sz w:val="22"/>
          <w:szCs w:val="22"/>
          <w:lang w:val="en-US"/>
        </w:rPr>
        <w:t>-</w:t>
      </w:r>
      <w:r w:rsidR="00AA49FB" w:rsidRPr="00EA0C3A">
        <w:rPr>
          <w:rFonts w:ascii="Arial" w:hAnsi="Arial" w:cs="Arial"/>
          <w:sz w:val="22"/>
          <w:szCs w:val="22"/>
          <w:lang w:val="en-US"/>
        </w:rPr>
        <w:t xml:space="preserve">KT02: </w:t>
      </w:r>
      <w:r>
        <w:rPr>
          <w:rFonts w:ascii="Arial" w:hAnsi="Arial" w:cs="Arial"/>
          <w:sz w:val="22"/>
          <w:szCs w:val="22"/>
          <w:lang w:val="en-US"/>
        </w:rPr>
        <w:t>Principles of preventative maintenance (30%)</w:t>
      </w:r>
    </w:p>
    <w:p w:rsidR="005D37DF" w:rsidRDefault="005D37DF" w:rsidP="005D37DF">
      <w:pPr>
        <w:pStyle w:val="ListParagraph"/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</w:p>
    <w:p w:rsidR="0027541A" w:rsidRDefault="0027541A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:rsidR="007C67C4" w:rsidRPr="002918F1" w:rsidRDefault="002918F1" w:rsidP="002918F1">
      <w:pPr>
        <w:pStyle w:val="Subtitle"/>
      </w:pPr>
      <w:bookmarkStart w:id="17" w:name="_Toc505333914"/>
      <w:bookmarkStart w:id="18" w:name="_Toc506211900"/>
      <w:bookmarkStart w:id="19" w:name="_Toc10103747"/>
      <w:r w:rsidRPr="002918F1">
        <w:lastRenderedPageBreak/>
        <w:t>4</w:t>
      </w:r>
      <w:r w:rsidR="006731FF" w:rsidRPr="002918F1">
        <w:t>.1</w:t>
      </w:r>
      <w:r w:rsidR="006731FF" w:rsidRPr="002918F1">
        <w:tab/>
        <w:t xml:space="preserve">Knowledge Topic 1: </w:t>
      </w:r>
      <w:bookmarkEnd w:id="17"/>
      <w:bookmarkEnd w:id="18"/>
      <w:r w:rsidR="005C36AE" w:rsidRPr="002918F1">
        <w:t>Mechanical maintenance principles and concepts (70%)</w:t>
      </w:r>
      <w:bookmarkEnd w:id="19"/>
      <w:r w:rsidR="005C36AE" w:rsidRPr="002918F1">
        <w:t xml:space="preserve"> </w:t>
      </w:r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Topic elements to be covered include:</w:t>
      </w:r>
    </w:p>
    <w:p w:rsidR="00F412B2" w:rsidRPr="00DC0753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1 </w:t>
      </w:r>
      <w:r w:rsidR="005C36AE">
        <w:rPr>
          <w:rFonts w:ascii="Arial" w:hAnsi="Arial" w:cs="Arial"/>
          <w:sz w:val="22"/>
          <w:szCs w:val="22"/>
          <w:lang w:val="en-US"/>
        </w:rPr>
        <w:t>Methods for monitoring and controlling mechanical equipment based on operating parameters</w:t>
      </w:r>
    </w:p>
    <w:p w:rsidR="00F412B2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2 </w:t>
      </w:r>
      <w:r w:rsidR="005C36AE">
        <w:rPr>
          <w:rFonts w:ascii="Arial" w:hAnsi="Arial" w:cs="Arial"/>
          <w:sz w:val="22"/>
          <w:szCs w:val="22"/>
          <w:lang w:val="en-US"/>
        </w:rPr>
        <w:t>Maintenance requirements for pumps</w:t>
      </w:r>
    </w:p>
    <w:p w:rsidR="00EA0C3A" w:rsidRDefault="00AA49FB" w:rsidP="00214864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3</w:t>
      </w:r>
      <w:r w:rsidRPr="00DC0753">
        <w:rPr>
          <w:rFonts w:ascii="Arial" w:hAnsi="Arial" w:cs="Arial"/>
          <w:sz w:val="22"/>
          <w:szCs w:val="22"/>
          <w:lang w:val="en-US"/>
        </w:rPr>
        <w:t xml:space="preserve"> </w:t>
      </w:r>
      <w:r w:rsidR="005C36AE">
        <w:rPr>
          <w:rFonts w:ascii="Arial" w:hAnsi="Arial" w:cs="Arial"/>
          <w:sz w:val="22"/>
          <w:szCs w:val="22"/>
          <w:lang w:val="en-US"/>
        </w:rPr>
        <w:t xml:space="preserve">Maintenance requirements for motors </w:t>
      </w:r>
    </w:p>
    <w:p w:rsidR="00C938B1" w:rsidRDefault="005C36AE" w:rsidP="00214864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4 Maintenance requirements for heating equipment</w:t>
      </w:r>
    </w:p>
    <w:p w:rsidR="00C938B1" w:rsidRDefault="005C36AE" w:rsidP="00214864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5 Maintenance requirements for cooling equipment</w:t>
      </w:r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Internal Assessment Criteria and Weight</w:t>
      </w:r>
    </w:p>
    <w:p w:rsidR="007348F1" w:rsidRPr="00C938B1" w:rsidRDefault="00F412B2" w:rsidP="00C938B1">
      <w:pPr>
        <w:pStyle w:val="ListParagraph"/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IAC0101 </w:t>
      </w:r>
      <w:r w:rsidR="005C36AE">
        <w:rPr>
          <w:rFonts w:ascii="Arial" w:hAnsi="Arial" w:cs="Arial"/>
          <w:sz w:val="22"/>
          <w:szCs w:val="22"/>
          <w:lang w:val="en-US"/>
        </w:rPr>
        <w:t>The maintenance requirements for mechanical components can be explained</w:t>
      </w:r>
    </w:p>
    <w:p w:rsidR="00DC35DF" w:rsidRPr="00DC0753" w:rsidRDefault="003C438E" w:rsidP="003D16CC">
      <w:pPr>
        <w:pStyle w:val="ListParagraph"/>
        <w:numPr>
          <w:ilvl w:val="0"/>
          <w:numId w:val="9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(Weight </w:t>
      </w:r>
      <w:r w:rsidR="005C36AE">
        <w:rPr>
          <w:rFonts w:ascii="Arial" w:hAnsi="Arial" w:cs="Arial"/>
          <w:sz w:val="22"/>
          <w:szCs w:val="22"/>
          <w:lang w:val="en-US"/>
        </w:rPr>
        <w:t>70</w:t>
      </w:r>
      <w:r w:rsidR="00F412B2" w:rsidRPr="00DC0753">
        <w:rPr>
          <w:rFonts w:ascii="Arial" w:hAnsi="Arial" w:cs="Arial"/>
          <w:sz w:val="22"/>
          <w:szCs w:val="22"/>
          <w:lang w:val="en-US"/>
        </w:rPr>
        <w:t>%)</w:t>
      </w:r>
      <w:bookmarkEnd w:id="15"/>
      <w:bookmarkEnd w:id="16"/>
    </w:p>
    <w:p w:rsidR="002918F1" w:rsidRDefault="002918F1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601C7C" w:rsidRPr="00043A8C" w:rsidRDefault="00601C7C" w:rsidP="00043A8C">
      <w:pPr>
        <w:spacing w:after="240" w:line="360" w:lineRule="auto"/>
        <w:jc w:val="both"/>
        <w:rPr>
          <w:rFonts w:ascii="Arial" w:hAnsi="Arial" w:cs="Arial"/>
          <w:b/>
        </w:rPr>
      </w:pPr>
      <w:r w:rsidRPr="001C0F7A">
        <w:rPr>
          <w:rFonts w:ascii="Arial" w:hAnsi="Arial" w:cs="Arial"/>
          <w:b/>
        </w:rPr>
        <w:lastRenderedPageBreak/>
        <w:t>Learning activity 1</w:t>
      </w:r>
      <w:r w:rsidR="00DC35DF" w:rsidRPr="001C0F7A">
        <w:rPr>
          <w:rFonts w:ascii="Arial" w:hAnsi="Arial" w:cs="Arial"/>
          <w:b/>
        </w:rPr>
        <w:t>.1</w:t>
      </w:r>
      <w:r w:rsidRPr="001C0F7A">
        <w:rPr>
          <w:rFonts w:ascii="Arial" w:hAnsi="Arial" w:cs="Arial"/>
          <w:b/>
        </w:rPr>
        <w:t xml:space="preserve">: Individual Learning activity: </w:t>
      </w:r>
      <w:r w:rsidR="00B44183" w:rsidRPr="00B44183">
        <w:rPr>
          <w:rFonts w:ascii="Arial" w:hAnsi="Arial" w:cs="Arial"/>
          <w:b/>
        </w:rPr>
        <w:t>45 minutes (28</w:t>
      </w:r>
      <w:r w:rsidR="002918F1">
        <w:rPr>
          <w:rFonts w:ascii="Arial" w:hAnsi="Arial" w:cs="Arial"/>
          <w:b/>
        </w:rPr>
        <w:t xml:space="preserve"> </w:t>
      </w:r>
      <w:r w:rsidR="00B44183" w:rsidRPr="00B44183">
        <w:rPr>
          <w:rFonts w:ascii="Arial" w:hAnsi="Arial" w:cs="Arial"/>
          <w:b/>
        </w:rPr>
        <w:t>marks)</w:t>
      </w:r>
    </w:p>
    <w:p w:rsidR="00601C7C" w:rsidRPr="00043A8C" w:rsidRDefault="00565124" w:rsidP="00043A8C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95DD47C" wp14:editId="7FAD70EF">
            <wp:extent cx="1009650" cy="762000"/>
            <wp:effectExtent l="0" t="0" r="0" b="0"/>
            <wp:docPr id="3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BD28380" wp14:editId="160B96F3">
            <wp:extent cx="1009650" cy="762000"/>
            <wp:effectExtent l="0" t="0" r="0" b="0"/>
            <wp:docPr id="9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5AAACC3" wp14:editId="0FB28F6E">
            <wp:extent cx="1009650" cy="762000"/>
            <wp:effectExtent l="0" t="0" r="0" b="0"/>
            <wp:docPr id="10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0353997" wp14:editId="24EF2C66">
            <wp:extent cx="1009650" cy="762000"/>
            <wp:effectExtent l="0" t="0" r="0" b="0"/>
            <wp:docPr id="11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6871708" wp14:editId="078B3672">
            <wp:extent cx="1009650" cy="762000"/>
            <wp:effectExtent l="0" t="0" r="0" b="0"/>
            <wp:docPr id="12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2B47129" wp14:editId="5F65D8C8">
            <wp:extent cx="1009650" cy="762000"/>
            <wp:effectExtent l="0" t="0" r="0" b="0"/>
            <wp:docPr id="13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C02" w:rsidRPr="00043A8C" w:rsidRDefault="00665F1B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 xml:space="preserve">Learning Objective: </w:t>
      </w:r>
      <w:r w:rsidR="005C36AE">
        <w:rPr>
          <w:rFonts w:ascii="Arial" w:hAnsi="Arial" w:cs="Arial"/>
        </w:rPr>
        <w:t xml:space="preserve">The maintenance requirements for mechanical components can be explained </w:t>
      </w:r>
    </w:p>
    <w:p w:rsidR="00DC35DF" w:rsidRDefault="00F27C02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 w:rsidR="00AA49FB">
        <w:rPr>
          <w:rFonts w:ascii="Arial" w:hAnsi="Arial" w:cs="Arial"/>
        </w:rPr>
        <w:t>Read each question carefully and write your answer in the space provided.</w:t>
      </w:r>
    </w:p>
    <w:p w:rsidR="00B44183" w:rsidRPr="00B44183" w:rsidRDefault="00B44183" w:rsidP="00B44183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t>List five most important benefits of a properly managed preventive maintenance program.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5206B" w:rsidTr="0055206B">
        <w:tc>
          <w:tcPr>
            <w:tcW w:w="9242" w:type="dxa"/>
          </w:tcPr>
          <w:p w:rsidR="0055206B" w:rsidRDefault="0055206B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55206B">
        <w:tc>
          <w:tcPr>
            <w:tcW w:w="9242" w:type="dxa"/>
          </w:tcPr>
          <w:p w:rsidR="00B44183" w:rsidRDefault="00B44183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55206B">
        <w:tc>
          <w:tcPr>
            <w:tcW w:w="9242" w:type="dxa"/>
          </w:tcPr>
          <w:p w:rsidR="00B44183" w:rsidRDefault="00B44183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55206B">
        <w:tc>
          <w:tcPr>
            <w:tcW w:w="9242" w:type="dxa"/>
          </w:tcPr>
          <w:p w:rsidR="00B44183" w:rsidRDefault="00B44183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55206B">
        <w:tc>
          <w:tcPr>
            <w:tcW w:w="9242" w:type="dxa"/>
          </w:tcPr>
          <w:p w:rsidR="00B44183" w:rsidRDefault="00B44183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55206B">
        <w:tc>
          <w:tcPr>
            <w:tcW w:w="9242" w:type="dxa"/>
          </w:tcPr>
          <w:p w:rsidR="00B44183" w:rsidRDefault="00B44183" w:rsidP="0055206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57"/>
        <w:jc w:val="both"/>
        <w:rPr>
          <w:rFonts w:ascii="Arial" w:hAnsi="Arial" w:cs="Arial"/>
          <w:sz w:val="22"/>
          <w:szCs w:val="22"/>
        </w:rPr>
      </w:pPr>
    </w:p>
    <w:p w:rsidR="00B44183" w:rsidRPr="00B44183" w:rsidRDefault="00B44183" w:rsidP="00B44183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t xml:space="preserve">During the pump routine inspections 9 tasks are performed name 5. (5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BF46DA">
        <w:tc>
          <w:tcPr>
            <w:tcW w:w="9242" w:type="dxa"/>
          </w:tcPr>
          <w:p w:rsidR="00B44183" w:rsidRDefault="00B4418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BF46DA">
        <w:tc>
          <w:tcPr>
            <w:tcW w:w="9242" w:type="dxa"/>
          </w:tcPr>
          <w:p w:rsidR="00B44183" w:rsidRDefault="00B4418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BF46DA">
        <w:tc>
          <w:tcPr>
            <w:tcW w:w="9242" w:type="dxa"/>
          </w:tcPr>
          <w:p w:rsidR="00B44183" w:rsidRDefault="00B4418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BF46DA">
        <w:tc>
          <w:tcPr>
            <w:tcW w:w="9242" w:type="dxa"/>
          </w:tcPr>
          <w:p w:rsidR="00B44183" w:rsidRDefault="00B4418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918F1" w:rsidTr="00BF46DA">
        <w:tc>
          <w:tcPr>
            <w:tcW w:w="9242" w:type="dxa"/>
          </w:tcPr>
          <w:p w:rsidR="002918F1" w:rsidRDefault="002918F1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57"/>
        <w:jc w:val="both"/>
        <w:rPr>
          <w:rFonts w:ascii="Arial" w:hAnsi="Arial" w:cs="Arial"/>
          <w:sz w:val="22"/>
          <w:szCs w:val="22"/>
        </w:rPr>
      </w:pPr>
    </w:p>
    <w:p w:rsidR="00B44183" w:rsidRPr="00B44183" w:rsidRDefault="00B44183" w:rsidP="00B44183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t>After the all inspections are done and the pump’s performance is still not satisfactory. What is the procedure to follow? (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F46DA" w:rsidTr="00BF46DA">
        <w:tc>
          <w:tcPr>
            <w:tcW w:w="9242" w:type="dxa"/>
          </w:tcPr>
          <w:p w:rsidR="00BF46DA" w:rsidRDefault="00BF46DA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F46DA">
        <w:tc>
          <w:tcPr>
            <w:tcW w:w="9242" w:type="dxa"/>
          </w:tcPr>
          <w:p w:rsidR="00B61233" w:rsidRDefault="00B6123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F46DA">
        <w:tc>
          <w:tcPr>
            <w:tcW w:w="9242" w:type="dxa"/>
          </w:tcPr>
          <w:p w:rsidR="00B61233" w:rsidRDefault="00B6123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918F1" w:rsidTr="00BF46DA">
        <w:tc>
          <w:tcPr>
            <w:tcW w:w="9242" w:type="dxa"/>
          </w:tcPr>
          <w:p w:rsidR="002918F1" w:rsidRDefault="002918F1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F46DA">
        <w:tc>
          <w:tcPr>
            <w:tcW w:w="9242" w:type="dxa"/>
          </w:tcPr>
          <w:p w:rsidR="00B61233" w:rsidRDefault="00B6123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F46DA">
        <w:tc>
          <w:tcPr>
            <w:tcW w:w="9242" w:type="dxa"/>
          </w:tcPr>
          <w:p w:rsidR="00B61233" w:rsidRDefault="00B6123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F46DA">
        <w:tc>
          <w:tcPr>
            <w:tcW w:w="9242" w:type="dxa"/>
          </w:tcPr>
          <w:p w:rsidR="00B61233" w:rsidRDefault="00B61233" w:rsidP="00BF46D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Pr="00B44183" w:rsidRDefault="00B44183" w:rsidP="00B44183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lastRenderedPageBreak/>
        <w:t>Name 6 parameters that need to be monitored regularly in order to understand the performance of the pump?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D82988" w:rsidTr="00D82988">
        <w:tc>
          <w:tcPr>
            <w:tcW w:w="9242" w:type="dxa"/>
          </w:tcPr>
          <w:p w:rsidR="00D82988" w:rsidRDefault="00D82988" w:rsidP="00D8298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D82988" w:rsidRPr="00D82988" w:rsidRDefault="00D82988" w:rsidP="00D82988">
      <w:pPr>
        <w:spacing w:after="240" w:line="360" w:lineRule="auto"/>
        <w:jc w:val="both"/>
        <w:rPr>
          <w:rFonts w:ascii="Arial" w:hAnsi="Arial" w:cs="Arial"/>
        </w:rPr>
      </w:pPr>
      <w:r w:rsidRPr="00D82988">
        <w:rPr>
          <w:rFonts w:ascii="Arial" w:hAnsi="Arial" w:cs="Arial"/>
        </w:rPr>
        <w:t xml:space="preserve"> </w:t>
      </w:r>
    </w:p>
    <w:p w:rsidR="00D82988" w:rsidRDefault="00D8298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EB46CA" w:rsidRPr="00043A8C" w:rsidRDefault="00EB46CA" w:rsidP="00EB46CA">
      <w:pPr>
        <w:spacing w:after="240" w:line="360" w:lineRule="auto"/>
        <w:jc w:val="both"/>
        <w:rPr>
          <w:rFonts w:ascii="Arial" w:hAnsi="Arial" w:cs="Arial"/>
          <w:b/>
        </w:rPr>
      </w:pPr>
      <w:r w:rsidRPr="001C0F7A">
        <w:rPr>
          <w:rFonts w:ascii="Arial" w:hAnsi="Arial" w:cs="Arial"/>
          <w:b/>
        </w:rPr>
        <w:lastRenderedPageBreak/>
        <w:t>Learning activity 1</w:t>
      </w:r>
      <w:r>
        <w:rPr>
          <w:rFonts w:ascii="Arial" w:hAnsi="Arial" w:cs="Arial"/>
          <w:b/>
        </w:rPr>
        <w:t>.2</w:t>
      </w:r>
      <w:r w:rsidRPr="001C0F7A">
        <w:rPr>
          <w:rFonts w:ascii="Arial" w:hAnsi="Arial" w:cs="Arial"/>
          <w:b/>
        </w:rPr>
        <w:t xml:space="preserve">: Individual Learning activity: </w:t>
      </w:r>
      <w:r w:rsidR="00B44183" w:rsidRPr="00B44183">
        <w:rPr>
          <w:rFonts w:ascii="Arial" w:hAnsi="Arial" w:cs="Arial"/>
          <w:b/>
        </w:rPr>
        <w:t>45 minutes (28 marks)</w:t>
      </w:r>
    </w:p>
    <w:p w:rsidR="00EB46CA" w:rsidRPr="00043A8C" w:rsidRDefault="00EB46CA" w:rsidP="00EB46CA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13A54E9" wp14:editId="15D860D7">
            <wp:extent cx="1009650" cy="762000"/>
            <wp:effectExtent l="0" t="0" r="0" b="0"/>
            <wp:docPr id="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907C4B1" wp14:editId="2A1170B3">
            <wp:extent cx="1009650" cy="762000"/>
            <wp:effectExtent l="0" t="0" r="0" b="0"/>
            <wp:docPr id="4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A1D57EB" wp14:editId="52C2CADB">
            <wp:extent cx="1009650" cy="762000"/>
            <wp:effectExtent l="0" t="0" r="0" b="0"/>
            <wp:docPr id="5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5ED1066" wp14:editId="429ACE8E">
            <wp:extent cx="1009650" cy="762000"/>
            <wp:effectExtent l="0" t="0" r="0" b="0"/>
            <wp:docPr id="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7F2EB96" wp14:editId="4D44B6B4">
            <wp:extent cx="1009650" cy="762000"/>
            <wp:effectExtent l="0" t="0" r="0" b="0"/>
            <wp:docPr id="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021EFBB" wp14:editId="10F6B8B2">
            <wp:extent cx="1009650" cy="762000"/>
            <wp:effectExtent l="0" t="0" r="0" b="0"/>
            <wp:docPr id="14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6CA" w:rsidRPr="00043A8C" w:rsidRDefault="00EB46CA" w:rsidP="00EB46CA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 xml:space="preserve">Learning Objective: </w:t>
      </w:r>
      <w:r>
        <w:rPr>
          <w:rFonts w:ascii="Arial" w:hAnsi="Arial" w:cs="Arial"/>
        </w:rPr>
        <w:t xml:space="preserve">The maintenance requirements for mechanical components can be explained </w:t>
      </w:r>
    </w:p>
    <w:p w:rsidR="00EB46CA" w:rsidRDefault="00EB46CA" w:rsidP="00EB46CA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B61233" w:rsidRPr="00EB46CA" w:rsidRDefault="00B61233" w:rsidP="00EB46CA">
      <w:pPr>
        <w:pStyle w:val="ListParagraph"/>
        <w:numPr>
          <w:ilvl w:val="0"/>
          <w:numId w:val="24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 xml:space="preserve">What are the two (2) schedules of lubrication system maintenance? </w:t>
      </w:r>
      <w:r w:rsidR="00B44183">
        <w:rPr>
          <w:rFonts w:ascii="Arial" w:hAnsi="Arial" w:cs="Arial"/>
          <w:sz w:val="22"/>
          <w:szCs w:val="22"/>
        </w:rPr>
        <w:t>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B61233" w:rsidRPr="00EB46CA" w:rsidRDefault="000B6BCD" w:rsidP="00EB46CA">
      <w:pPr>
        <w:pStyle w:val="ListParagraph"/>
        <w:numPr>
          <w:ilvl w:val="0"/>
          <w:numId w:val="24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>Name five (5) basic guidelines to maintenance of motor controls</w:t>
      </w:r>
      <w:r w:rsidR="00B44183">
        <w:rPr>
          <w:rFonts w:ascii="Arial" w:hAnsi="Arial" w:cs="Arial"/>
          <w:sz w:val="22"/>
          <w:szCs w:val="22"/>
        </w:rPr>
        <w:t xml:space="preserve">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61233" w:rsidTr="00B61233">
        <w:tc>
          <w:tcPr>
            <w:tcW w:w="9242" w:type="dxa"/>
          </w:tcPr>
          <w:p w:rsidR="00B61233" w:rsidRDefault="00B61233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B61233">
        <w:tc>
          <w:tcPr>
            <w:tcW w:w="9242" w:type="dxa"/>
          </w:tcPr>
          <w:p w:rsidR="00EB46CA" w:rsidRDefault="00EB46CA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B61233">
        <w:tc>
          <w:tcPr>
            <w:tcW w:w="9242" w:type="dxa"/>
          </w:tcPr>
          <w:p w:rsidR="00EB46CA" w:rsidRDefault="00EB46CA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B61233">
        <w:tc>
          <w:tcPr>
            <w:tcW w:w="9242" w:type="dxa"/>
          </w:tcPr>
          <w:p w:rsidR="001E7232" w:rsidRDefault="001E7232" w:rsidP="00B61233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B44183" w:rsidRPr="00B44183" w:rsidRDefault="00B44183" w:rsidP="00B44183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t>From the cooling towers maintenance checklist, list six tasks that need to be performed when maintaining towers.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3B1096">
        <w:tc>
          <w:tcPr>
            <w:tcW w:w="9242" w:type="dxa"/>
          </w:tcPr>
          <w:p w:rsidR="00B44183" w:rsidRDefault="00B44183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4183" w:rsidTr="003B1096">
        <w:tc>
          <w:tcPr>
            <w:tcW w:w="9242" w:type="dxa"/>
          </w:tcPr>
          <w:p w:rsidR="00B44183" w:rsidRDefault="00B44183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1E7232" w:rsidRDefault="001E7232" w:rsidP="001E7232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B44183" w:rsidRPr="00B44183" w:rsidRDefault="00B44183" w:rsidP="00B44183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lastRenderedPageBreak/>
        <w:t>Discuss five preventative maintenance tips to ensure that your boiler is safe and reliable.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3B1096" w:rsidTr="003B1096">
        <w:tc>
          <w:tcPr>
            <w:tcW w:w="9242" w:type="dxa"/>
          </w:tcPr>
          <w:p w:rsidR="003B1096" w:rsidRDefault="003B1096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7232" w:rsidTr="003B1096">
        <w:tc>
          <w:tcPr>
            <w:tcW w:w="9242" w:type="dxa"/>
          </w:tcPr>
          <w:p w:rsidR="001E7232" w:rsidRDefault="001E7232" w:rsidP="003B109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9111D" w:rsidRPr="00DC0753" w:rsidRDefault="002918F1" w:rsidP="002918F1">
      <w:pPr>
        <w:pStyle w:val="Subtitle"/>
      </w:pPr>
      <w:bookmarkStart w:id="20" w:name="_Toc10103748"/>
      <w:r>
        <w:lastRenderedPageBreak/>
        <w:t>4</w:t>
      </w:r>
      <w:r w:rsidR="0059111D">
        <w:t>.2</w:t>
      </w:r>
      <w:r w:rsidR="0059111D">
        <w:tab/>
        <w:t>Knowledge Topic 2</w:t>
      </w:r>
      <w:r w:rsidR="0059111D" w:rsidRPr="00DC0753">
        <w:t xml:space="preserve">: </w:t>
      </w:r>
      <w:r w:rsidR="00002F92">
        <w:t>Principles of preventative maintenance (30%)</w:t>
      </w:r>
      <w:bookmarkEnd w:id="20"/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331C6D" w:rsidRPr="00B063C6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1 </w:t>
      </w:r>
      <w:r w:rsidR="00002F92">
        <w:rPr>
          <w:rFonts w:ascii="Arial" w:hAnsi="Arial" w:cs="Arial"/>
          <w:lang w:val="en-US"/>
        </w:rPr>
        <w:t>Scheduling and planning preventative maintenance</w:t>
      </w:r>
    </w:p>
    <w:p w:rsidR="00331C6D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2 </w:t>
      </w:r>
      <w:r w:rsidR="00002F92">
        <w:rPr>
          <w:rFonts w:ascii="Arial" w:hAnsi="Arial" w:cs="Arial"/>
          <w:lang w:val="en-US"/>
        </w:rPr>
        <w:t>Principle</w:t>
      </w:r>
      <w:r w:rsidR="000B5EFE">
        <w:rPr>
          <w:rFonts w:ascii="Arial" w:hAnsi="Arial" w:cs="Arial"/>
          <w:lang w:val="en-US"/>
        </w:rPr>
        <w:t>s</w:t>
      </w:r>
      <w:r w:rsidR="00002F92">
        <w:rPr>
          <w:rFonts w:ascii="Arial" w:hAnsi="Arial" w:cs="Arial"/>
          <w:lang w:val="en-US"/>
        </w:rPr>
        <w:t xml:space="preserve"> of preventative maintenance </w:t>
      </w:r>
    </w:p>
    <w:p w:rsidR="007E034E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3 </w:t>
      </w:r>
      <w:r w:rsidR="00002F92">
        <w:rPr>
          <w:rFonts w:ascii="Arial" w:hAnsi="Arial" w:cs="Arial"/>
          <w:lang w:val="en-US"/>
        </w:rPr>
        <w:t xml:space="preserve">Reasons for preventative maintenance </w:t>
      </w:r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FD3819" w:rsidRDefault="00331C6D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FD3819">
        <w:rPr>
          <w:rFonts w:ascii="Arial" w:hAnsi="Arial" w:cs="Arial"/>
          <w:lang w:val="en-US"/>
        </w:rPr>
        <w:t xml:space="preserve">IAC0201 </w:t>
      </w:r>
      <w:r w:rsidR="00002F92">
        <w:rPr>
          <w:rFonts w:ascii="Arial" w:hAnsi="Arial" w:cs="Arial"/>
          <w:lang w:val="en-US"/>
        </w:rPr>
        <w:t>The roles and responsibilities of the sugar processing controller in preventative maintenance can be explained and motivated</w:t>
      </w:r>
    </w:p>
    <w:p w:rsidR="00331C6D" w:rsidRPr="00FD3819" w:rsidRDefault="00002F92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30</w:t>
      </w:r>
      <w:r w:rsidR="00331C6D" w:rsidRPr="00FD3819">
        <w:rPr>
          <w:rFonts w:ascii="Arial" w:hAnsi="Arial" w:cs="Arial"/>
          <w:lang w:val="en-US"/>
        </w:rPr>
        <w:t>%)</w:t>
      </w:r>
    </w:p>
    <w:p w:rsidR="002918F1" w:rsidRDefault="002918F1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D0E72" w:rsidRPr="001370B7" w:rsidRDefault="00D82988" w:rsidP="00BD0E72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2.1</w:t>
      </w:r>
      <w:r w:rsidR="00BD0E72" w:rsidRPr="001370B7">
        <w:rPr>
          <w:rFonts w:ascii="Arial" w:hAnsi="Arial" w:cs="Arial"/>
          <w:b/>
        </w:rPr>
        <w:t xml:space="preserve">: Individual </w:t>
      </w:r>
      <w:r w:rsidR="00BD0E72">
        <w:rPr>
          <w:rFonts w:ascii="Arial" w:hAnsi="Arial" w:cs="Arial"/>
          <w:b/>
        </w:rPr>
        <w:t xml:space="preserve">Learning activity: </w:t>
      </w:r>
      <w:r w:rsidR="00B44183" w:rsidRPr="00B44183">
        <w:rPr>
          <w:rFonts w:ascii="Arial" w:hAnsi="Arial" w:cs="Arial"/>
          <w:b/>
        </w:rPr>
        <w:t>1.5 hours (40 marks)</w:t>
      </w:r>
    </w:p>
    <w:p w:rsidR="00BD0E72" w:rsidRPr="001370B7" w:rsidRDefault="00BD0E72" w:rsidP="00BD0E72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67FDB83" wp14:editId="7214E663">
            <wp:extent cx="1009650" cy="762000"/>
            <wp:effectExtent l="0" t="0" r="0" b="0"/>
            <wp:docPr id="71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6D74DD7" wp14:editId="2CD1FDE9">
            <wp:extent cx="1009650" cy="762000"/>
            <wp:effectExtent l="0" t="0" r="0" b="0"/>
            <wp:docPr id="713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F068E18" wp14:editId="0985D5E9">
            <wp:extent cx="1009650" cy="762000"/>
            <wp:effectExtent l="0" t="0" r="0" b="0"/>
            <wp:docPr id="714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E6BFF0B" wp14:editId="40243A10">
            <wp:extent cx="1009650" cy="762000"/>
            <wp:effectExtent l="0" t="0" r="0" b="0"/>
            <wp:docPr id="715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8D45566" wp14:editId="14DCFEE0">
            <wp:extent cx="1009650" cy="762000"/>
            <wp:effectExtent l="0" t="0" r="0" b="0"/>
            <wp:docPr id="716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D2AA286" wp14:editId="67A9F600">
            <wp:extent cx="1009650" cy="762000"/>
            <wp:effectExtent l="0" t="0" r="0" b="0"/>
            <wp:docPr id="717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E72" w:rsidRPr="0059111D" w:rsidRDefault="00BD0E72" w:rsidP="00BD0E72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720F1F">
        <w:rPr>
          <w:rFonts w:ascii="Arial" w:hAnsi="Arial" w:cs="Arial"/>
        </w:rPr>
        <w:t>The role and responsibilities of the sugar processing controller in preventative maintenance can be explained and motivated</w:t>
      </w:r>
    </w:p>
    <w:p w:rsidR="00BD0E72" w:rsidRDefault="00BD0E72" w:rsidP="00BD0E72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0B6BCD" w:rsidRPr="00EB46CA" w:rsidRDefault="000B6BCD" w:rsidP="000B6BCD">
      <w:pPr>
        <w:pStyle w:val="ListParagraph"/>
        <w:numPr>
          <w:ilvl w:val="0"/>
          <w:numId w:val="23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>What is the aim of preventative maintenance?</w:t>
      </w:r>
      <w:r w:rsidR="00B44183">
        <w:rPr>
          <w:rFonts w:ascii="Arial" w:hAnsi="Arial" w:cs="Arial"/>
          <w:sz w:val="22"/>
          <w:szCs w:val="22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6BCD" w:rsidTr="000B6BCD">
        <w:tc>
          <w:tcPr>
            <w:tcW w:w="9242" w:type="dxa"/>
          </w:tcPr>
          <w:p w:rsidR="000B6BCD" w:rsidRDefault="000B6BCD" w:rsidP="000B6BCD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B6BCD" w:rsidTr="000B6BCD">
        <w:tc>
          <w:tcPr>
            <w:tcW w:w="9242" w:type="dxa"/>
          </w:tcPr>
          <w:p w:rsidR="000B6BCD" w:rsidRDefault="000B6BCD" w:rsidP="000B6BCD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B6BCD" w:rsidTr="000B6BCD">
        <w:tc>
          <w:tcPr>
            <w:tcW w:w="9242" w:type="dxa"/>
          </w:tcPr>
          <w:p w:rsidR="000B6BCD" w:rsidRDefault="000B6BCD" w:rsidP="000B6BCD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B6BCD" w:rsidTr="000B6BCD">
        <w:tc>
          <w:tcPr>
            <w:tcW w:w="9242" w:type="dxa"/>
          </w:tcPr>
          <w:p w:rsidR="000B6BCD" w:rsidRDefault="000B6BCD" w:rsidP="000B6BCD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2918F1" w:rsidRPr="002918F1" w:rsidRDefault="002918F1" w:rsidP="002918F1">
      <w:pPr>
        <w:spacing w:after="240" w:line="360" w:lineRule="auto"/>
        <w:jc w:val="both"/>
        <w:rPr>
          <w:rFonts w:ascii="Arial" w:hAnsi="Arial" w:cs="Arial"/>
        </w:rPr>
      </w:pPr>
    </w:p>
    <w:p w:rsidR="000B6BCD" w:rsidRPr="00EB46CA" w:rsidRDefault="00803C62" w:rsidP="000B6BCD">
      <w:pPr>
        <w:pStyle w:val="ListParagraph"/>
        <w:numPr>
          <w:ilvl w:val="0"/>
          <w:numId w:val="23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>Discuss four principles of planning preventative maintenance</w:t>
      </w:r>
      <w:r w:rsidR="00B44183">
        <w:rPr>
          <w:rFonts w:ascii="Arial" w:hAnsi="Arial" w:cs="Arial"/>
          <w:sz w:val="22"/>
          <w:szCs w:val="22"/>
        </w:rPr>
        <w:t xml:space="preserve"> 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B44183" w:rsidRPr="00B44183" w:rsidRDefault="00B15918" w:rsidP="00B44183">
      <w:pPr>
        <w:pStyle w:val="ListParagraph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 a description for “</w:t>
      </w:r>
      <w:r w:rsidR="00B44183" w:rsidRPr="00B44183">
        <w:rPr>
          <w:rFonts w:ascii="Arial" w:hAnsi="Arial" w:cs="Arial"/>
          <w:sz w:val="22"/>
          <w:szCs w:val="22"/>
        </w:rPr>
        <w:t>planning and scheduling preventative maintenance</w:t>
      </w:r>
      <w:r>
        <w:rPr>
          <w:rFonts w:ascii="Arial" w:hAnsi="Arial" w:cs="Arial"/>
          <w:sz w:val="22"/>
          <w:szCs w:val="22"/>
        </w:rPr>
        <w:t>”</w:t>
      </w:r>
      <w:r w:rsidR="00B44183" w:rsidRPr="00B44183">
        <w:rPr>
          <w:rFonts w:ascii="Arial" w:hAnsi="Arial" w:cs="Arial"/>
          <w:sz w:val="22"/>
          <w:szCs w:val="22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EB46CA" w:rsidRPr="00EB46CA" w:rsidRDefault="00EB46CA" w:rsidP="00EB46CA">
      <w:pPr>
        <w:pStyle w:val="ListParagraph"/>
        <w:numPr>
          <w:ilvl w:val="0"/>
          <w:numId w:val="23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>Discuss five (5) maintenance scheduling principles</w:t>
      </w:r>
      <w:r w:rsidR="00B44183">
        <w:rPr>
          <w:rFonts w:ascii="Arial" w:hAnsi="Arial" w:cs="Arial"/>
          <w:sz w:val="22"/>
          <w:szCs w:val="22"/>
        </w:rPr>
        <w:t>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B46CA" w:rsidTr="00EB46CA">
        <w:tc>
          <w:tcPr>
            <w:tcW w:w="9242" w:type="dxa"/>
          </w:tcPr>
          <w:p w:rsidR="00EB46CA" w:rsidRDefault="00EB46CA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EB46CA">
        <w:tc>
          <w:tcPr>
            <w:tcW w:w="9242" w:type="dxa"/>
          </w:tcPr>
          <w:p w:rsidR="009F0A76" w:rsidRDefault="009F0A76" w:rsidP="00EB46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803C62" w:rsidRPr="00EB46CA" w:rsidRDefault="00803C62" w:rsidP="00EB46CA">
      <w:pPr>
        <w:pStyle w:val="ListParagraph"/>
        <w:numPr>
          <w:ilvl w:val="0"/>
          <w:numId w:val="23"/>
        </w:num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EB46CA">
        <w:rPr>
          <w:rFonts w:ascii="Arial" w:hAnsi="Arial" w:cs="Arial"/>
          <w:sz w:val="22"/>
          <w:szCs w:val="22"/>
        </w:rPr>
        <w:t>Explain the principles of preventative maintenance.</w:t>
      </w:r>
      <w:r w:rsidR="00B44183">
        <w:rPr>
          <w:rFonts w:ascii="Arial" w:hAnsi="Arial" w:cs="Arial"/>
          <w:sz w:val="22"/>
          <w:szCs w:val="22"/>
        </w:rPr>
        <w:t>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44183" w:rsidRDefault="00B44183" w:rsidP="00B44183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B44183" w:rsidRPr="00B44183" w:rsidRDefault="00B44183" w:rsidP="00B44183">
      <w:pPr>
        <w:pStyle w:val="ListParagraph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B44183">
        <w:rPr>
          <w:rFonts w:ascii="Arial" w:hAnsi="Arial" w:cs="Arial"/>
          <w:sz w:val="22"/>
          <w:szCs w:val="22"/>
        </w:rPr>
        <w:t>Name and discuss five (5) good reason</w:t>
      </w:r>
      <w:r w:rsidR="00B15918">
        <w:rPr>
          <w:rFonts w:ascii="Arial" w:hAnsi="Arial" w:cs="Arial"/>
          <w:sz w:val="22"/>
          <w:szCs w:val="22"/>
        </w:rPr>
        <w:t>s</w:t>
      </w:r>
      <w:r w:rsidRPr="00B44183">
        <w:rPr>
          <w:rFonts w:ascii="Arial" w:hAnsi="Arial" w:cs="Arial"/>
          <w:sz w:val="22"/>
          <w:szCs w:val="22"/>
        </w:rPr>
        <w:t xml:space="preserve"> why it is important to have preventative maintenance</w:t>
      </w:r>
      <w:r w:rsidR="00B15918">
        <w:rPr>
          <w:rFonts w:ascii="Arial" w:hAnsi="Arial" w:cs="Arial"/>
          <w:sz w:val="22"/>
          <w:szCs w:val="22"/>
        </w:rPr>
        <w:t>.</w:t>
      </w:r>
      <w:r w:rsidRPr="00B44183">
        <w:rPr>
          <w:rFonts w:ascii="Arial" w:hAnsi="Arial" w:cs="Arial"/>
          <w:sz w:val="22"/>
          <w:szCs w:val="22"/>
        </w:rPr>
        <w:t xml:space="preserve">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803C62" w:rsidTr="00803C62">
        <w:tc>
          <w:tcPr>
            <w:tcW w:w="9242" w:type="dxa"/>
          </w:tcPr>
          <w:p w:rsidR="00803C62" w:rsidRDefault="00803C62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F0A76" w:rsidTr="00803C62">
        <w:tc>
          <w:tcPr>
            <w:tcW w:w="9242" w:type="dxa"/>
          </w:tcPr>
          <w:p w:rsidR="009F0A76" w:rsidRDefault="009F0A76" w:rsidP="00803C6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2918F1" w:rsidRPr="002918F1" w:rsidRDefault="002918F1" w:rsidP="002918F1">
      <w:bookmarkStart w:id="21" w:name="_Toc506211912"/>
    </w:p>
    <w:p w:rsidR="002918F1" w:rsidRPr="002918F1" w:rsidRDefault="002918F1" w:rsidP="002918F1">
      <w:r w:rsidRPr="002918F1">
        <w:br w:type="page"/>
      </w:r>
    </w:p>
    <w:p w:rsidR="000606A0" w:rsidRPr="00DC0753" w:rsidRDefault="00BA6BFE" w:rsidP="002918F1">
      <w:pPr>
        <w:pStyle w:val="Title"/>
      </w:pPr>
      <w:bookmarkStart w:id="22" w:name="_Toc10103749"/>
      <w:r>
        <w:lastRenderedPageBreak/>
        <w:t>C</w:t>
      </w:r>
      <w:r w:rsidR="00002F92">
        <w:t>ONCLUSION OF KNOWLEDGE MODULE 13</w:t>
      </w:r>
      <w:r w:rsidR="000606A0" w:rsidRPr="00DC0753">
        <w:t xml:space="preserve">: </w:t>
      </w:r>
      <w:bookmarkEnd w:id="21"/>
      <w:r w:rsidR="00002F92">
        <w:t>MECHANICAL MAINTENANCE</w:t>
      </w:r>
      <w:bookmarkEnd w:id="22"/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 xml:space="preserve">Throughout this knowledge module you have been provided opportunities to complete formative learning activities. You have captured your results in this Learner Workbook. </w:t>
      </w:r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for this Knowledge Module are as follows:</w:t>
      </w: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843"/>
      </w:tblGrid>
      <w:tr w:rsidR="000606A0" w:rsidRPr="00810625" w:rsidTr="002F7FB5">
        <w:tc>
          <w:tcPr>
            <w:tcW w:w="5670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Knowledge Module</w:t>
            </w:r>
          </w:p>
        </w:tc>
        <w:tc>
          <w:tcPr>
            <w:tcW w:w="1701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843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Marks attained</w:t>
            </w:r>
          </w:p>
        </w:tc>
      </w:tr>
      <w:tr w:rsidR="0097472B" w:rsidRPr="00810625" w:rsidTr="002F7FB5">
        <w:tc>
          <w:tcPr>
            <w:tcW w:w="5670" w:type="dxa"/>
            <w:vAlign w:val="center"/>
          </w:tcPr>
          <w:p w:rsidR="0097472B" w:rsidRPr="0097472B" w:rsidRDefault="00002F92" w:rsidP="002C71F1">
            <w:pPr>
              <w:spacing w:before="120" w:after="120" w:line="240" w:lineRule="auto"/>
              <w:ind w:left="3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13</w:t>
            </w:r>
            <w:r w:rsidR="0097472B" w:rsidRPr="0097472B">
              <w:rPr>
                <w:rFonts w:ascii="Arial" w:hAnsi="Arial" w:cs="Arial"/>
              </w:rPr>
              <w:t xml:space="preserve">-KT01: </w:t>
            </w:r>
            <w:r>
              <w:rPr>
                <w:rFonts w:ascii="Arial" w:hAnsi="Arial" w:cs="Arial"/>
              </w:rPr>
              <w:t>Mechanical maintenance principles and concepts (7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7472B" w:rsidRPr="00B063C6" w:rsidRDefault="00B44183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  <w:tc>
          <w:tcPr>
            <w:tcW w:w="1843" w:type="dxa"/>
            <w:vAlign w:val="center"/>
          </w:tcPr>
          <w:p w:rsidR="0097472B" w:rsidRPr="00810625" w:rsidRDefault="0097472B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7472B" w:rsidRPr="00810625" w:rsidTr="002F7FB5">
        <w:tc>
          <w:tcPr>
            <w:tcW w:w="5670" w:type="dxa"/>
            <w:vAlign w:val="center"/>
          </w:tcPr>
          <w:p w:rsidR="0097472B" w:rsidRPr="0097472B" w:rsidRDefault="00002F92" w:rsidP="00D86485">
            <w:pPr>
              <w:spacing w:before="120" w:after="120" w:line="240" w:lineRule="auto"/>
              <w:ind w:left="3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13</w:t>
            </w:r>
            <w:r w:rsidR="0097472B" w:rsidRPr="0097472B">
              <w:rPr>
                <w:rFonts w:ascii="Arial" w:hAnsi="Arial" w:cs="Arial"/>
              </w:rPr>
              <w:t xml:space="preserve">-KT02: </w:t>
            </w:r>
            <w:r>
              <w:rPr>
                <w:rFonts w:ascii="Arial" w:hAnsi="Arial" w:cs="Arial"/>
              </w:rPr>
              <w:t>Principles of preventative maintenance (3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7472B" w:rsidRPr="00B063C6" w:rsidRDefault="00B44183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1843" w:type="dxa"/>
            <w:vAlign w:val="center"/>
          </w:tcPr>
          <w:p w:rsidR="0097472B" w:rsidRPr="00810625" w:rsidRDefault="0097472B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0606A0" w:rsidRPr="00810625" w:rsidTr="002F7FB5">
        <w:tc>
          <w:tcPr>
            <w:tcW w:w="5670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606A0" w:rsidRPr="00B063C6" w:rsidRDefault="00B44183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6</w:t>
            </w:r>
            <w:r w:rsidR="000606A0" w:rsidRPr="00B063C6">
              <w:rPr>
                <w:rFonts w:ascii="Arial" w:hAnsi="Arial" w:cs="Arial"/>
                <w:b/>
              </w:rPr>
              <w:t xml:space="preserve"> marks</w:t>
            </w:r>
          </w:p>
        </w:tc>
        <w:tc>
          <w:tcPr>
            <w:tcW w:w="1843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0606A0" w:rsidRPr="00810625" w:rsidRDefault="000606A0" w:rsidP="000606A0"/>
    <w:p w:rsidR="002918F1" w:rsidRDefault="002918F1">
      <w:pPr>
        <w:spacing w:after="0" w:line="240" w:lineRule="auto"/>
      </w:pPr>
      <w:r>
        <w:br w:type="page"/>
      </w:r>
      <w:bookmarkStart w:id="23" w:name="_GoBack"/>
      <w:bookmarkEnd w:id="23"/>
    </w:p>
    <w:p w:rsidR="0097472B" w:rsidRPr="002918F1" w:rsidRDefault="0097472B" w:rsidP="002918F1"/>
    <w:p w:rsidR="000606A0" w:rsidRPr="002918F1" w:rsidRDefault="000606A0" w:rsidP="002918F1"/>
    <w:p w:rsidR="000606A0" w:rsidRPr="002918F1" w:rsidRDefault="000606A0" w:rsidP="002918F1"/>
    <w:p w:rsidR="002918F1" w:rsidRPr="002918F1" w:rsidRDefault="002918F1" w:rsidP="002918F1"/>
    <w:p w:rsidR="002918F1" w:rsidRPr="002918F1" w:rsidRDefault="002918F1" w:rsidP="002918F1"/>
    <w:p w:rsidR="000606A0" w:rsidRPr="002918F1" w:rsidRDefault="000606A0" w:rsidP="002918F1"/>
    <w:p w:rsidR="000606A0" w:rsidRPr="002918F1" w:rsidRDefault="000606A0" w:rsidP="002918F1"/>
    <w:p w:rsidR="000606A0" w:rsidRPr="002918F1" w:rsidRDefault="000606A0" w:rsidP="002918F1"/>
    <w:p w:rsidR="00F341C3" w:rsidRPr="002918F1" w:rsidRDefault="000606A0" w:rsidP="002918F1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38B640C" wp14:editId="458A28EB">
            <wp:extent cx="4889500" cy="4152900"/>
            <wp:effectExtent l="133350" t="114300" r="139700" b="171450"/>
            <wp:docPr id="146" name="Picture 146" descr="Image result for conclusion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Image result for conclusion image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91"/>
                    <a:stretch/>
                  </pic:blipFill>
                  <pic:spPr bwMode="auto">
                    <a:xfrm>
                      <a:off x="0" y="0"/>
                      <a:ext cx="4886325" cy="41502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341C3" w:rsidRPr="002918F1" w:rsidSect="00A062DF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0ACB" w:rsidRDefault="00C30ACB" w:rsidP="00231402">
      <w:pPr>
        <w:spacing w:after="0" w:line="240" w:lineRule="auto"/>
      </w:pPr>
      <w:r>
        <w:separator/>
      </w:r>
    </w:p>
  </w:endnote>
  <w:endnote w:type="continuationSeparator" w:id="0">
    <w:p w:rsidR="00C30ACB" w:rsidRDefault="00C30ACB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0F0A" w:rsidRPr="004E79F7" w:rsidRDefault="00C40F0A" w:rsidP="004E79F7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4E79F7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2F74D3F2" wp14:editId="2FF3A762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79F7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69247B" wp14:editId="29A96045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C40F0A" w:rsidRPr="004E79F7" w:rsidRDefault="00C40F0A" w:rsidP="004E7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0ACB" w:rsidRDefault="00C30ACB" w:rsidP="00231402">
      <w:pPr>
        <w:spacing w:after="0" w:line="240" w:lineRule="auto"/>
      </w:pPr>
      <w:r>
        <w:separator/>
      </w:r>
    </w:p>
  </w:footnote>
  <w:footnote w:type="continuationSeparator" w:id="0">
    <w:p w:rsidR="00C30ACB" w:rsidRDefault="00C30ACB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0F0A" w:rsidRPr="00231402" w:rsidRDefault="00C40F0A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0B5EFE">
      <w:rPr>
        <w:rFonts w:ascii="Arial" w:eastAsia="Times New Roman" w:hAnsi="Arial" w:cs="Arial"/>
        <w:noProof/>
        <w:szCs w:val="24"/>
        <w:lang w:eastAsia="en-GB"/>
      </w:rPr>
      <w:t>23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C40F0A" w:rsidRDefault="00C40F0A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WORKBOOK 13</w:t>
    </w:r>
  </w:p>
  <w:p w:rsidR="00C40F0A" w:rsidRPr="00231402" w:rsidRDefault="00C40F0A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C40F0A" w:rsidRPr="00231402" w:rsidRDefault="00C40F0A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050FFF2A" wp14:editId="51BCAA80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4" type="#_x0000_t75" style="width:9.75pt;height:9.75pt" o:bullet="t">
        <v:imagedata r:id="rId1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5922D91"/>
    <w:multiLevelType w:val="hybridMultilevel"/>
    <w:tmpl w:val="842CFB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8A43B8"/>
    <w:multiLevelType w:val="multilevel"/>
    <w:tmpl w:val="097EAC42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">
    <w:nsid w:val="243D73AE"/>
    <w:multiLevelType w:val="hybridMultilevel"/>
    <w:tmpl w:val="B73CECEA"/>
    <w:lvl w:ilvl="0" w:tplc="7FFC846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B620333"/>
    <w:multiLevelType w:val="hybridMultilevel"/>
    <w:tmpl w:val="DF1A69B8"/>
    <w:lvl w:ilvl="0" w:tplc="3A6CA612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C72DF7"/>
    <w:multiLevelType w:val="multilevel"/>
    <w:tmpl w:val="BCDAA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38AC6F45"/>
    <w:multiLevelType w:val="hybridMultilevel"/>
    <w:tmpl w:val="078CE27E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8D0AC0"/>
    <w:multiLevelType w:val="hybridMultilevel"/>
    <w:tmpl w:val="3FA07270"/>
    <w:lvl w:ilvl="0" w:tplc="DF4E64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FB16E3"/>
    <w:multiLevelType w:val="hybridMultilevel"/>
    <w:tmpl w:val="9C60A5B6"/>
    <w:lvl w:ilvl="0" w:tplc="3A6CA612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751CA"/>
    <w:multiLevelType w:val="hybridMultilevel"/>
    <w:tmpl w:val="9782054C"/>
    <w:lvl w:ilvl="0" w:tplc="D0C48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11">
    <w:nsid w:val="4D3B17CE"/>
    <w:multiLevelType w:val="hybridMultilevel"/>
    <w:tmpl w:val="D4A207A6"/>
    <w:lvl w:ilvl="0" w:tplc="D050087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4F2F0952"/>
    <w:multiLevelType w:val="hybridMultilevel"/>
    <w:tmpl w:val="78F0FBA6"/>
    <w:lvl w:ilvl="0" w:tplc="ED2688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95C33"/>
    <w:multiLevelType w:val="hybridMultilevel"/>
    <w:tmpl w:val="D1705C56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5">
    <w:nsid w:val="580F7AC4"/>
    <w:multiLevelType w:val="hybridMultilevel"/>
    <w:tmpl w:val="CF5CA5F6"/>
    <w:lvl w:ilvl="0" w:tplc="2C225D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3066F9"/>
    <w:multiLevelType w:val="hybridMultilevel"/>
    <w:tmpl w:val="3EB03E7A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2A6DA0"/>
    <w:multiLevelType w:val="hybridMultilevel"/>
    <w:tmpl w:val="E1203982"/>
    <w:lvl w:ilvl="0" w:tplc="98FC8D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371791"/>
    <w:multiLevelType w:val="hybridMultilevel"/>
    <w:tmpl w:val="72AEEB94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F36801"/>
    <w:multiLevelType w:val="hybridMultilevel"/>
    <w:tmpl w:val="7C5EC332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5FF7F1B"/>
    <w:multiLevelType w:val="hybridMultilevel"/>
    <w:tmpl w:val="E2267C82"/>
    <w:lvl w:ilvl="0" w:tplc="EEA4B6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2">
    <w:nsid w:val="7DCA6FC8"/>
    <w:multiLevelType w:val="hybridMultilevel"/>
    <w:tmpl w:val="38F09666"/>
    <w:lvl w:ilvl="0" w:tplc="F2ECCD6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983BA2"/>
    <w:multiLevelType w:val="hybridMultilevel"/>
    <w:tmpl w:val="F30E1B26"/>
    <w:lvl w:ilvl="0" w:tplc="624C78D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10"/>
  </w:num>
  <w:num w:numId="3">
    <w:abstractNumId w:val="14"/>
  </w:num>
  <w:num w:numId="4">
    <w:abstractNumId w:val="21"/>
  </w:num>
  <w:num w:numId="5">
    <w:abstractNumId w:val="1"/>
  </w:num>
  <w:num w:numId="6">
    <w:abstractNumId w:val="11"/>
  </w:num>
  <w:num w:numId="7">
    <w:abstractNumId w:val="13"/>
  </w:num>
  <w:num w:numId="8">
    <w:abstractNumId w:val="16"/>
  </w:num>
  <w:num w:numId="9">
    <w:abstractNumId w:val="18"/>
  </w:num>
  <w:num w:numId="10">
    <w:abstractNumId w:val="19"/>
  </w:num>
  <w:num w:numId="11">
    <w:abstractNumId w:val="6"/>
  </w:num>
  <w:num w:numId="12">
    <w:abstractNumId w:val="2"/>
  </w:num>
  <w:num w:numId="13">
    <w:abstractNumId w:val="3"/>
  </w:num>
  <w:num w:numId="14">
    <w:abstractNumId w:val="23"/>
  </w:num>
  <w:num w:numId="15">
    <w:abstractNumId w:val="22"/>
  </w:num>
  <w:num w:numId="16">
    <w:abstractNumId w:val="7"/>
  </w:num>
  <w:num w:numId="17">
    <w:abstractNumId w:val="17"/>
  </w:num>
  <w:num w:numId="18">
    <w:abstractNumId w:val="5"/>
  </w:num>
  <w:num w:numId="19">
    <w:abstractNumId w:val="20"/>
  </w:num>
  <w:num w:numId="20">
    <w:abstractNumId w:val="8"/>
  </w:num>
  <w:num w:numId="21">
    <w:abstractNumId w:val="12"/>
  </w:num>
  <w:num w:numId="22">
    <w:abstractNumId w:val="4"/>
  </w:num>
  <w:num w:numId="23">
    <w:abstractNumId w:val="9"/>
  </w:num>
  <w:num w:numId="24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2F92"/>
    <w:rsid w:val="00004B49"/>
    <w:rsid w:val="00015E79"/>
    <w:rsid w:val="000217D0"/>
    <w:rsid w:val="00030C59"/>
    <w:rsid w:val="00031054"/>
    <w:rsid w:val="000338B7"/>
    <w:rsid w:val="00042924"/>
    <w:rsid w:val="00043A8C"/>
    <w:rsid w:val="00054628"/>
    <w:rsid w:val="000606A0"/>
    <w:rsid w:val="000632E0"/>
    <w:rsid w:val="0006525C"/>
    <w:rsid w:val="00081AAD"/>
    <w:rsid w:val="000821DD"/>
    <w:rsid w:val="00083869"/>
    <w:rsid w:val="00084AC1"/>
    <w:rsid w:val="00084EA2"/>
    <w:rsid w:val="000854CE"/>
    <w:rsid w:val="00093A73"/>
    <w:rsid w:val="00095D53"/>
    <w:rsid w:val="000972B5"/>
    <w:rsid w:val="000A38E9"/>
    <w:rsid w:val="000B021F"/>
    <w:rsid w:val="000B4A26"/>
    <w:rsid w:val="000B5EFE"/>
    <w:rsid w:val="000B6BCD"/>
    <w:rsid w:val="000C18B4"/>
    <w:rsid w:val="000D1D4A"/>
    <w:rsid w:val="000D2CB7"/>
    <w:rsid w:val="000D4722"/>
    <w:rsid w:val="000D785A"/>
    <w:rsid w:val="000E08BB"/>
    <w:rsid w:val="000E4D29"/>
    <w:rsid w:val="000E7F99"/>
    <w:rsid w:val="000F46E9"/>
    <w:rsid w:val="000F5CCC"/>
    <w:rsid w:val="001044B9"/>
    <w:rsid w:val="001241B6"/>
    <w:rsid w:val="001370B7"/>
    <w:rsid w:val="00137C7E"/>
    <w:rsid w:val="00143199"/>
    <w:rsid w:val="0015436E"/>
    <w:rsid w:val="00154C42"/>
    <w:rsid w:val="001554A3"/>
    <w:rsid w:val="00156FB7"/>
    <w:rsid w:val="001623AF"/>
    <w:rsid w:val="001676AB"/>
    <w:rsid w:val="00173C47"/>
    <w:rsid w:val="00175777"/>
    <w:rsid w:val="00175C66"/>
    <w:rsid w:val="00177D63"/>
    <w:rsid w:val="00187202"/>
    <w:rsid w:val="001A4DBD"/>
    <w:rsid w:val="001A70E4"/>
    <w:rsid w:val="001A70E5"/>
    <w:rsid w:val="001B4C85"/>
    <w:rsid w:val="001B5E9B"/>
    <w:rsid w:val="001C0341"/>
    <w:rsid w:val="001C0F7A"/>
    <w:rsid w:val="001C423C"/>
    <w:rsid w:val="001C5B2B"/>
    <w:rsid w:val="001D1A7B"/>
    <w:rsid w:val="001E31D8"/>
    <w:rsid w:val="001E66AC"/>
    <w:rsid w:val="001E7232"/>
    <w:rsid w:val="001F012E"/>
    <w:rsid w:val="001F2B66"/>
    <w:rsid w:val="001F56CC"/>
    <w:rsid w:val="00206671"/>
    <w:rsid w:val="00214864"/>
    <w:rsid w:val="002216B5"/>
    <w:rsid w:val="00224479"/>
    <w:rsid w:val="00231402"/>
    <w:rsid w:val="00236297"/>
    <w:rsid w:val="00236C7B"/>
    <w:rsid w:val="0024343F"/>
    <w:rsid w:val="0024373C"/>
    <w:rsid w:val="00245173"/>
    <w:rsid w:val="0025181F"/>
    <w:rsid w:val="00251A36"/>
    <w:rsid w:val="00255AF9"/>
    <w:rsid w:val="0027541A"/>
    <w:rsid w:val="00275752"/>
    <w:rsid w:val="00280EDE"/>
    <w:rsid w:val="00286BBE"/>
    <w:rsid w:val="002918F1"/>
    <w:rsid w:val="00297E16"/>
    <w:rsid w:val="002A0795"/>
    <w:rsid w:val="002A19D9"/>
    <w:rsid w:val="002B4A13"/>
    <w:rsid w:val="002B7B0C"/>
    <w:rsid w:val="002C71F1"/>
    <w:rsid w:val="002D731A"/>
    <w:rsid w:val="002E00F9"/>
    <w:rsid w:val="002E2F21"/>
    <w:rsid w:val="002E4AE9"/>
    <w:rsid w:val="002E55D1"/>
    <w:rsid w:val="002F7FB5"/>
    <w:rsid w:val="003037E9"/>
    <w:rsid w:val="0031483C"/>
    <w:rsid w:val="00315C00"/>
    <w:rsid w:val="00315E60"/>
    <w:rsid w:val="0031698D"/>
    <w:rsid w:val="00317E49"/>
    <w:rsid w:val="00322B8D"/>
    <w:rsid w:val="00331C6D"/>
    <w:rsid w:val="003321EE"/>
    <w:rsid w:val="00344676"/>
    <w:rsid w:val="00351C2A"/>
    <w:rsid w:val="003530E5"/>
    <w:rsid w:val="003576C9"/>
    <w:rsid w:val="0036517A"/>
    <w:rsid w:val="00372CB1"/>
    <w:rsid w:val="003733BF"/>
    <w:rsid w:val="003741A7"/>
    <w:rsid w:val="00382224"/>
    <w:rsid w:val="00394B71"/>
    <w:rsid w:val="003A3F39"/>
    <w:rsid w:val="003A4E2D"/>
    <w:rsid w:val="003B0D5D"/>
    <w:rsid w:val="003B1096"/>
    <w:rsid w:val="003B7450"/>
    <w:rsid w:val="003C0A8D"/>
    <w:rsid w:val="003C438E"/>
    <w:rsid w:val="003C6B74"/>
    <w:rsid w:val="003D0794"/>
    <w:rsid w:val="003D16CC"/>
    <w:rsid w:val="003D2303"/>
    <w:rsid w:val="003D231B"/>
    <w:rsid w:val="003E5E4F"/>
    <w:rsid w:val="003F0476"/>
    <w:rsid w:val="003F6A9F"/>
    <w:rsid w:val="004046D7"/>
    <w:rsid w:val="00412566"/>
    <w:rsid w:val="00420B84"/>
    <w:rsid w:val="0042567F"/>
    <w:rsid w:val="004449C6"/>
    <w:rsid w:val="00447DBA"/>
    <w:rsid w:val="0045738F"/>
    <w:rsid w:val="00460657"/>
    <w:rsid w:val="00462DB0"/>
    <w:rsid w:val="00463666"/>
    <w:rsid w:val="0047133A"/>
    <w:rsid w:val="00473B5D"/>
    <w:rsid w:val="004811ED"/>
    <w:rsid w:val="004828B0"/>
    <w:rsid w:val="00483A63"/>
    <w:rsid w:val="004A145C"/>
    <w:rsid w:val="004A238C"/>
    <w:rsid w:val="004A6DE2"/>
    <w:rsid w:val="004C2E4A"/>
    <w:rsid w:val="004E24AE"/>
    <w:rsid w:val="004E2A39"/>
    <w:rsid w:val="004E72A8"/>
    <w:rsid w:val="004E79F7"/>
    <w:rsid w:val="004F2B36"/>
    <w:rsid w:val="0050106C"/>
    <w:rsid w:val="005011D0"/>
    <w:rsid w:val="0051259E"/>
    <w:rsid w:val="0051532A"/>
    <w:rsid w:val="005156E0"/>
    <w:rsid w:val="00520D67"/>
    <w:rsid w:val="00522797"/>
    <w:rsid w:val="00525291"/>
    <w:rsid w:val="005271D5"/>
    <w:rsid w:val="0053276C"/>
    <w:rsid w:val="00541AB6"/>
    <w:rsid w:val="00541C46"/>
    <w:rsid w:val="00546C3D"/>
    <w:rsid w:val="005474E1"/>
    <w:rsid w:val="0055206B"/>
    <w:rsid w:val="0055450F"/>
    <w:rsid w:val="00556EE2"/>
    <w:rsid w:val="00562F83"/>
    <w:rsid w:val="00565124"/>
    <w:rsid w:val="00565409"/>
    <w:rsid w:val="0056643E"/>
    <w:rsid w:val="005728AE"/>
    <w:rsid w:val="005736C9"/>
    <w:rsid w:val="005841A9"/>
    <w:rsid w:val="0059111D"/>
    <w:rsid w:val="005A5B9B"/>
    <w:rsid w:val="005B0669"/>
    <w:rsid w:val="005B0E35"/>
    <w:rsid w:val="005B67AB"/>
    <w:rsid w:val="005C1E00"/>
    <w:rsid w:val="005C36AE"/>
    <w:rsid w:val="005C4692"/>
    <w:rsid w:val="005D37DF"/>
    <w:rsid w:val="005E3001"/>
    <w:rsid w:val="005E38CD"/>
    <w:rsid w:val="00601448"/>
    <w:rsid w:val="00601C7C"/>
    <w:rsid w:val="00616145"/>
    <w:rsid w:val="00620B2F"/>
    <w:rsid w:val="00623B14"/>
    <w:rsid w:val="006255D9"/>
    <w:rsid w:val="00642E5F"/>
    <w:rsid w:val="00647559"/>
    <w:rsid w:val="00661E51"/>
    <w:rsid w:val="006646C3"/>
    <w:rsid w:val="00665F1B"/>
    <w:rsid w:val="00670589"/>
    <w:rsid w:val="006717F4"/>
    <w:rsid w:val="006721F5"/>
    <w:rsid w:val="006731FF"/>
    <w:rsid w:val="00687463"/>
    <w:rsid w:val="006902F8"/>
    <w:rsid w:val="00691EF0"/>
    <w:rsid w:val="006944CC"/>
    <w:rsid w:val="00695E55"/>
    <w:rsid w:val="006966AC"/>
    <w:rsid w:val="006B1C1F"/>
    <w:rsid w:val="006B39F2"/>
    <w:rsid w:val="006B43AD"/>
    <w:rsid w:val="006B5D2B"/>
    <w:rsid w:val="006C6FB4"/>
    <w:rsid w:val="006D0BF9"/>
    <w:rsid w:val="006D2632"/>
    <w:rsid w:val="006D29B1"/>
    <w:rsid w:val="006D6727"/>
    <w:rsid w:val="006F145B"/>
    <w:rsid w:val="006F2002"/>
    <w:rsid w:val="007024DA"/>
    <w:rsid w:val="00702D00"/>
    <w:rsid w:val="00703FD7"/>
    <w:rsid w:val="0070617E"/>
    <w:rsid w:val="007175EA"/>
    <w:rsid w:val="00717975"/>
    <w:rsid w:val="00720F1F"/>
    <w:rsid w:val="00725749"/>
    <w:rsid w:val="00727C67"/>
    <w:rsid w:val="007321B3"/>
    <w:rsid w:val="007348F1"/>
    <w:rsid w:val="0074763D"/>
    <w:rsid w:val="00751133"/>
    <w:rsid w:val="007522A4"/>
    <w:rsid w:val="00754882"/>
    <w:rsid w:val="00754CED"/>
    <w:rsid w:val="00756A50"/>
    <w:rsid w:val="00756F0F"/>
    <w:rsid w:val="007609E0"/>
    <w:rsid w:val="0076493A"/>
    <w:rsid w:val="00775A97"/>
    <w:rsid w:val="00775E94"/>
    <w:rsid w:val="00775F50"/>
    <w:rsid w:val="007830AB"/>
    <w:rsid w:val="0079027C"/>
    <w:rsid w:val="00793F9B"/>
    <w:rsid w:val="007946A4"/>
    <w:rsid w:val="00794B99"/>
    <w:rsid w:val="00794E3E"/>
    <w:rsid w:val="00795228"/>
    <w:rsid w:val="007969BD"/>
    <w:rsid w:val="007A2F7A"/>
    <w:rsid w:val="007A5688"/>
    <w:rsid w:val="007A7451"/>
    <w:rsid w:val="007A79B2"/>
    <w:rsid w:val="007B2D32"/>
    <w:rsid w:val="007B6933"/>
    <w:rsid w:val="007B6C9F"/>
    <w:rsid w:val="007C467F"/>
    <w:rsid w:val="007C67C4"/>
    <w:rsid w:val="007C73F0"/>
    <w:rsid w:val="007D32C7"/>
    <w:rsid w:val="007D4D9B"/>
    <w:rsid w:val="007D52E5"/>
    <w:rsid w:val="007E034E"/>
    <w:rsid w:val="007E6155"/>
    <w:rsid w:val="007F0946"/>
    <w:rsid w:val="007F15F4"/>
    <w:rsid w:val="00803C62"/>
    <w:rsid w:val="008049BF"/>
    <w:rsid w:val="00817E73"/>
    <w:rsid w:val="00821466"/>
    <w:rsid w:val="0082154F"/>
    <w:rsid w:val="008221F7"/>
    <w:rsid w:val="00826007"/>
    <w:rsid w:val="00835B0D"/>
    <w:rsid w:val="0083661F"/>
    <w:rsid w:val="00841323"/>
    <w:rsid w:val="00842CAE"/>
    <w:rsid w:val="008475EB"/>
    <w:rsid w:val="00874505"/>
    <w:rsid w:val="008746A3"/>
    <w:rsid w:val="00883B75"/>
    <w:rsid w:val="00883D22"/>
    <w:rsid w:val="00890AE1"/>
    <w:rsid w:val="008916C3"/>
    <w:rsid w:val="008934EE"/>
    <w:rsid w:val="0089764A"/>
    <w:rsid w:val="008B101A"/>
    <w:rsid w:val="008C2AAA"/>
    <w:rsid w:val="008C3695"/>
    <w:rsid w:val="008C5B4F"/>
    <w:rsid w:val="008C5F84"/>
    <w:rsid w:val="008C68EA"/>
    <w:rsid w:val="008D22EC"/>
    <w:rsid w:val="008D55F6"/>
    <w:rsid w:val="008E21A9"/>
    <w:rsid w:val="008E2B76"/>
    <w:rsid w:val="008F78B7"/>
    <w:rsid w:val="00902F05"/>
    <w:rsid w:val="009050D7"/>
    <w:rsid w:val="00905360"/>
    <w:rsid w:val="00905DEA"/>
    <w:rsid w:val="0090772F"/>
    <w:rsid w:val="00922340"/>
    <w:rsid w:val="009238C9"/>
    <w:rsid w:val="00926BD9"/>
    <w:rsid w:val="00930BAD"/>
    <w:rsid w:val="009346E3"/>
    <w:rsid w:val="00937A00"/>
    <w:rsid w:val="00941CD9"/>
    <w:rsid w:val="009425D0"/>
    <w:rsid w:val="00950BC1"/>
    <w:rsid w:val="009618EE"/>
    <w:rsid w:val="00966A69"/>
    <w:rsid w:val="00967F10"/>
    <w:rsid w:val="009706F8"/>
    <w:rsid w:val="009733F7"/>
    <w:rsid w:val="0097472B"/>
    <w:rsid w:val="00975FA1"/>
    <w:rsid w:val="0098352E"/>
    <w:rsid w:val="0098432C"/>
    <w:rsid w:val="00984F84"/>
    <w:rsid w:val="0099073C"/>
    <w:rsid w:val="009907B2"/>
    <w:rsid w:val="00990C28"/>
    <w:rsid w:val="0099668A"/>
    <w:rsid w:val="009A47CB"/>
    <w:rsid w:val="009A77A7"/>
    <w:rsid w:val="009A7E19"/>
    <w:rsid w:val="009B020C"/>
    <w:rsid w:val="009B3A2D"/>
    <w:rsid w:val="009C6E1C"/>
    <w:rsid w:val="009D2183"/>
    <w:rsid w:val="009D22DB"/>
    <w:rsid w:val="009E4F19"/>
    <w:rsid w:val="009F0A76"/>
    <w:rsid w:val="00A01CE1"/>
    <w:rsid w:val="00A02169"/>
    <w:rsid w:val="00A062DF"/>
    <w:rsid w:val="00A07DF2"/>
    <w:rsid w:val="00A1588E"/>
    <w:rsid w:val="00A17AD6"/>
    <w:rsid w:val="00A23B31"/>
    <w:rsid w:val="00A264F5"/>
    <w:rsid w:val="00A338E3"/>
    <w:rsid w:val="00A424DA"/>
    <w:rsid w:val="00A47223"/>
    <w:rsid w:val="00A517EA"/>
    <w:rsid w:val="00A52FB1"/>
    <w:rsid w:val="00A53984"/>
    <w:rsid w:val="00A640E3"/>
    <w:rsid w:val="00A81C48"/>
    <w:rsid w:val="00A8380F"/>
    <w:rsid w:val="00A8382B"/>
    <w:rsid w:val="00A841AA"/>
    <w:rsid w:val="00A84229"/>
    <w:rsid w:val="00A87960"/>
    <w:rsid w:val="00A947F7"/>
    <w:rsid w:val="00A95B69"/>
    <w:rsid w:val="00A9796E"/>
    <w:rsid w:val="00AA49FB"/>
    <w:rsid w:val="00AA550B"/>
    <w:rsid w:val="00AA6776"/>
    <w:rsid w:val="00AB1547"/>
    <w:rsid w:val="00AB20A4"/>
    <w:rsid w:val="00AB2595"/>
    <w:rsid w:val="00AB2DCA"/>
    <w:rsid w:val="00AE2494"/>
    <w:rsid w:val="00AF12D7"/>
    <w:rsid w:val="00AF149E"/>
    <w:rsid w:val="00AF2B79"/>
    <w:rsid w:val="00AF4531"/>
    <w:rsid w:val="00B050F6"/>
    <w:rsid w:val="00B063C6"/>
    <w:rsid w:val="00B15918"/>
    <w:rsid w:val="00B222FF"/>
    <w:rsid w:val="00B23D00"/>
    <w:rsid w:val="00B32702"/>
    <w:rsid w:val="00B35C73"/>
    <w:rsid w:val="00B44183"/>
    <w:rsid w:val="00B50497"/>
    <w:rsid w:val="00B54783"/>
    <w:rsid w:val="00B56868"/>
    <w:rsid w:val="00B61233"/>
    <w:rsid w:val="00B616CD"/>
    <w:rsid w:val="00B66CDB"/>
    <w:rsid w:val="00B70350"/>
    <w:rsid w:val="00B71BD1"/>
    <w:rsid w:val="00B80878"/>
    <w:rsid w:val="00B86A88"/>
    <w:rsid w:val="00B87BF7"/>
    <w:rsid w:val="00BA5C72"/>
    <w:rsid w:val="00BA6BFE"/>
    <w:rsid w:val="00BB04CA"/>
    <w:rsid w:val="00BB1C3A"/>
    <w:rsid w:val="00BB1C84"/>
    <w:rsid w:val="00BB7E36"/>
    <w:rsid w:val="00BC2AE6"/>
    <w:rsid w:val="00BD0E72"/>
    <w:rsid w:val="00BD1AD7"/>
    <w:rsid w:val="00BD38CA"/>
    <w:rsid w:val="00BD59A7"/>
    <w:rsid w:val="00BE131B"/>
    <w:rsid w:val="00BE4DE5"/>
    <w:rsid w:val="00BF150B"/>
    <w:rsid w:val="00BF194A"/>
    <w:rsid w:val="00BF261E"/>
    <w:rsid w:val="00BF46DA"/>
    <w:rsid w:val="00C048AC"/>
    <w:rsid w:val="00C07DC8"/>
    <w:rsid w:val="00C10A35"/>
    <w:rsid w:val="00C120C2"/>
    <w:rsid w:val="00C1289A"/>
    <w:rsid w:val="00C15232"/>
    <w:rsid w:val="00C1590D"/>
    <w:rsid w:val="00C25F22"/>
    <w:rsid w:val="00C26058"/>
    <w:rsid w:val="00C26877"/>
    <w:rsid w:val="00C30ACB"/>
    <w:rsid w:val="00C40F0A"/>
    <w:rsid w:val="00C42C21"/>
    <w:rsid w:val="00C43C05"/>
    <w:rsid w:val="00C4545A"/>
    <w:rsid w:val="00C47BDE"/>
    <w:rsid w:val="00C518D4"/>
    <w:rsid w:val="00C535E8"/>
    <w:rsid w:val="00C54445"/>
    <w:rsid w:val="00C563E3"/>
    <w:rsid w:val="00C709B1"/>
    <w:rsid w:val="00C747D6"/>
    <w:rsid w:val="00C77338"/>
    <w:rsid w:val="00C80F7F"/>
    <w:rsid w:val="00C82147"/>
    <w:rsid w:val="00C926A6"/>
    <w:rsid w:val="00C938B1"/>
    <w:rsid w:val="00C97B3B"/>
    <w:rsid w:val="00CB4B4F"/>
    <w:rsid w:val="00CC271A"/>
    <w:rsid w:val="00CC339E"/>
    <w:rsid w:val="00CC4A4D"/>
    <w:rsid w:val="00CC7618"/>
    <w:rsid w:val="00CC7CB7"/>
    <w:rsid w:val="00CD463E"/>
    <w:rsid w:val="00CE14C9"/>
    <w:rsid w:val="00CE3573"/>
    <w:rsid w:val="00CF25A1"/>
    <w:rsid w:val="00CF6CF5"/>
    <w:rsid w:val="00D0564F"/>
    <w:rsid w:val="00D1081C"/>
    <w:rsid w:val="00D13B6C"/>
    <w:rsid w:val="00D17569"/>
    <w:rsid w:val="00D224F3"/>
    <w:rsid w:val="00D2389F"/>
    <w:rsid w:val="00D23A78"/>
    <w:rsid w:val="00D23EDC"/>
    <w:rsid w:val="00D27314"/>
    <w:rsid w:val="00D30BA2"/>
    <w:rsid w:val="00D3151F"/>
    <w:rsid w:val="00D315B8"/>
    <w:rsid w:val="00D3581E"/>
    <w:rsid w:val="00D4384C"/>
    <w:rsid w:val="00D51270"/>
    <w:rsid w:val="00D51BAC"/>
    <w:rsid w:val="00D55285"/>
    <w:rsid w:val="00D57B35"/>
    <w:rsid w:val="00D615E9"/>
    <w:rsid w:val="00D73611"/>
    <w:rsid w:val="00D73F67"/>
    <w:rsid w:val="00D82988"/>
    <w:rsid w:val="00D84367"/>
    <w:rsid w:val="00D86485"/>
    <w:rsid w:val="00DA1334"/>
    <w:rsid w:val="00DA39CB"/>
    <w:rsid w:val="00DA510A"/>
    <w:rsid w:val="00DA7172"/>
    <w:rsid w:val="00DB3A59"/>
    <w:rsid w:val="00DB7001"/>
    <w:rsid w:val="00DC0753"/>
    <w:rsid w:val="00DC0E6D"/>
    <w:rsid w:val="00DC35DF"/>
    <w:rsid w:val="00DC751C"/>
    <w:rsid w:val="00DD1A81"/>
    <w:rsid w:val="00DD4FBF"/>
    <w:rsid w:val="00DE095E"/>
    <w:rsid w:val="00DE2517"/>
    <w:rsid w:val="00DE4797"/>
    <w:rsid w:val="00E02C8D"/>
    <w:rsid w:val="00E074DE"/>
    <w:rsid w:val="00E13E27"/>
    <w:rsid w:val="00E1648E"/>
    <w:rsid w:val="00E2046B"/>
    <w:rsid w:val="00E2786F"/>
    <w:rsid w:val="00E34B17"/>
    <w:rsid w:val="00E34B46"/>
    <w:rsid w:val="00E63D7D"/>
    <w:rsid w:val="00E6779E"/>
    <w:rsid w:val="00E72F8D"/>
    <w:rsid w:val="00E75149"/>
    <w:rsid w:val="00E75E65"/>
    <w:rsid w:val="00E86140"/>
    <w:rsid w:val="00E8763A"/>
    <w:rsid w:val="00EA0C3A"/>
    <w:rsid w:val="00EA3580"/>
    <w:rsid w:val="00EA573C"/>
    <w:rsid w:val="00EA6E6A"/>
    <w:rsid w:val="00EB46CA"/>
    <w:rsid w:val="00EB5EF0"/>
    <w:rsid w:val="00EC1AAD"/>
    <w:rsid w:val="00EC536C"/>
    <w:rsid w:val="00ED16D1"/>
    <w:rsid w:val="00ED558E"/>
    <w:rsid w:val="00EE251F"/>
    <w:rsid w:val="00EE37BB"/>
    <w:rsid w:val="00EF6CB5"/>
    <w:rsid w:val="00F03A26"/>
    <w:rsid w:val="00F052CD"/>
    <w:rsid w:val="00F11A2C"/>
    <w:rsid w:val="00F14D31"/>
    <w:rsid w:val="00F23895"/>
    <w:rsid w:val="00F26732"/>
    <w:rsid w:val="00F27C02"/>
    <w:rsid w:val="00F33CDF"/>
    <w:rsid w:val="00F341C3"/>
    <w:rsid w:val="00F412B2"/>
    <w:rsid w:val="00F414A3"/>
    <w:rsid w:val="00F52528"/>
    <w:rsid w:val="00F540FF"/>
    <w:rsid w:val="00F615DB"/>
    <w:rsid w:val="00F82A3E"/>
    <w:rsid w:val="00F82CEA"/>
    <w:rsid w:val="00F85438"/>
    <w:rsid w:val="00F86F01"/>
    <w:rsid w:val="00F87E63"/>
    <w:rsid w:val="00F915A9"/>
    <w:rsid w:val="00F931B1"/>
    <w:rsid w:val="00FA07E5"/>
    <w:rsid w:val="00FB0642"/>
    <w:rsid w:val="00FB280F"/>
    <w:rsid w:val="00FD3819"/>
    <w:rsid w:val="00FD688C"/>
    <w:rsid w:val="00FE1A1D"/>
    <w:rsid w:val="00FE5671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18F1"/>
    <w:pPr>
      <w:spacing w:after="240" w:line="360" w:lineRule="auto"/>
      <w:ind w:left="720" w:hanging="720"/>
      <w:jc w:val="both"/>
      <w:outlineLvl w:val="1"/>
    </w:pPr>
    <w:rPr>
      <w:rFonts w:ascii="Arial Black" w:eastAsia="Times New Roman" w:hAnsi="Arial Black" w:cs="Arial"/>
      <w:spacing w:val="-30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918F1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2918F1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2918F1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18F1"/>
    <w:pPr>
      <w:spacing w:after="240" w:line="360" w:lineRule="auto"/>
      <w:ind w:left="720" w:hanging="720"/>
      <w:jc w:val="both"/>
      <w:outlineLvl w:val="1"/>
    </w:pPr>
    <w:rPr>
      <w:rFonts w:ascii="Arial Black" w:eastAsia="Times New Roman" w:hAnsi="Arial Black" w:cs="Arial"/>
      <w:spacing w:val="-30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918F1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2918F1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2918F1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60140-3998-4606-8897-9F4E1BF00928}"/>
</file>

<file path=customXml/itemProps2.xml><?xml version="1.0" encoding="utf-8"?>
<ds:datastoreItem xmlns:ds="http://schemas.openxmlformats.org/officeDocument/2006/customXml" ds:itemID="{35A99412-177B-4CF5-A786-AD74CB08F5C3}"/>
</file>

<file path=customXml/itemProps3.xml><?xml version="1.0" encoding="utf-8"?>
<ds:datastoreItem xmlns:ds="http://schemas.openxmlformats.org/officeDocument/2006/customXml" ds:itemID="{B36619AD-5917-4563-A4D6-DB2752F97440}"/>
</file>

<file path=customXml/itemProps4.xml><?xml version="1.0" encoding="utf-8"?>
<ds:datastoreItem xmlns:ds="http://schemas.openxmlformats.org/officeDocument/2006/customXml" ds:itemID="{89F5DB58-4CF3-40C8-A2BA-198286B644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4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66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erida Roets</dc:creator>
  <cp:lastModifiedBy>User</cp:lastModifiedBy>
  <cp:revision>8</cp:revision>
  <cp:lastPrinted>2019-04-24T07:15:00Z</cp:lastPrinted>
  <dcterms:created xsi:type="dcterms:W3CDTF">2019-05-23T13:35:00Z</dcterms:created>
  <dcterms:modified xsi:type="dcterms:W3CDTF">2019-05-3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